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13C90" w14:textId="35C06543" w:rsidR="004816B0" w:rsidRDefault="004816B0" w:rsidP="00160FDC">
      <w:pPr>
        <w:pStyle w:val="NormalWeb"/>
      </w:pPr>
      <w:r>
        <w:t xml:space="preserve">Chapter </w:t>
      </w:r>
      <w:r w:rsidR="00160FDC">
        <w:t>3</w:t>
      </w:r>
      <w:r w:rsidR="00621E0A">
        <w:t xml:space="preserve"> Beaten but Not Broken</w:t>
      </w:r>
    </w:p>
    <w:p w14:paraId="0F1468FA" w14:textId="30DF47D9" w:rsidR="006B1E0D" w:rsidRDefault="00262315" w:rsidP="00B24505">
      <w:pPr>
        <w:pStyle w:val="NormalWeb"/>
      </w:pPr>
      <w:r>
        <w:t>On my day off</w:t>
      </w:r>
      <w:r w:rsidR="00621E0A">
        <w:t>,</w:t>
      </w:r>
      <w:r>
        <w:t xml:space="preserve"> </w:t>
      </w:r>
      <w:r w:rsidR="00B24505">
        <w:t>I spent my morning swimming</w:t>
      </w:r>
      <w:r>
        <w:t xml:space="preserve"> in the lake that fed the showers at camp</w:t>
      </w:r>
      <w:r w:rsidR="006B1E0D">
        <w:t xml:space="preserve"> by a small aqueduct</w:t>
      </w:r>
      <w:r w:rsidR="00B24505">
        <w:t xml:space="preserve">.  </w:t>
      </w:r>
      <w:r>
        <w:t xml:space="preserve">I had made sure it was </w:t>
      </w:r>
      <w:r w:rsidR="00621E0A">
        <w:t>acceptable</w:t>
      </w:r>
      <w:r>
        <w:t xml:space="preserve"> before I headed up to the lake</w:t>
      </w:r>
      <w:r w:rsidR="00621E0A">
        <w:t>,</w:t>
      </w:r>
      <w:r>
        <w:t xml:space="preserve"> and one of my trainers confirmed it.  There was a watchtower up there</w:t>
      </w:r>
      <w:r w:rsidR="00621E0A">
        <w:t>,</w:t>
      </w:r>
      <w:r>
        <w:t xml:space="preserve"> and </w:t>
      </w:r>
      <w:r w:rsidR="006B1E0D">
        <w:t>the two guards</w:t>
      </w:r>
      <w:r>
        <w:t xml:space="preserve"> said I should just remain on the banks under it</w:t>
      </w:r>
      <w:r w:rsidR="00621E0A">
        <w:t>,</w:t>
      </w:r>
      <w:r>
        <w:t xml:space="preserve"> and I would be fine.</w:t>
      </w:r>
      <w:r w:rsidR="00621E0A">
        <w:t xml:space="preserve"> </w:t>
      </w:r>
      <w:r>
        <w:t xml:space="preserve"> </w:t>
      </w:r>
      <w:r w:rsidR="006B1E0D">
        <w:t>The last thing I wanted was to be executed for trying to escape.</w:t>
      </w:r>
    </w:p>
    <w:p w14:paraId="65E8F7B4" w14:textId="77777777" w:rsidR="006B1E0D" w:rsidRDefault="00262315" w:rsidP="00B24505">
      <w:pPr>
        <w:pStyle w:val="NormalWeb"/>
      </w:pPr>
      <w:r>
        <w:t>I was</w:t>
      </w:r>
      <w:r w:rsidR="00B24505">
        <w:t xml:space="preserve"> sitting on the bank</w:t>
      </w:r>
      <w:r>
        <w:t>,</w:t>
      </w:r>
      <w:r w:rsidR="00B24505">
        <w:t xml:space="preserve"> admiring my fit body</w:t>
      </w:r>
      <w:r w:rsidR="00621E0A">
        <w:t>,</w:t>
      </w:r>
      <w:r w:rsidR="00B24505">
        <w:t xml:space="preserve"> </w:t>
      </w:r>
      <w:r>
        <w:t>and one</w:t>
      </w:r>
      <w:r w:rsidR="00B24505">
        <w:t xml:space="preserve"> of the mages came down to the bank with a fishing pole.  </w:t>
      </w:r>
      <w:r>
        <w:t>Looking up</w:t>
      </w:r>
      <w:r w:rsidR="00621E0A">
        <w:t>,</w:t>
      </w:r>
      <w:r>
        <w:t xml:space="preserve"> I noticed it was Damian.  </w:t>
      </w:r>
      <w:r w:rsidR="00B24505">
        <w:t xml:space="preserve">He had healed me many times and </w:t>
      </w:r>
      <w:r>
        <w:t xml:space="preserve">was usually the one who </w:t>
      </w:r>
      <w:r w:rsidR="00B24505">
        <w:t>charged my</w:t>
      </w:r>
      <w:r w:rsidR="00621E0A">
        <w:t xml:space="preserve"> translation</w:t>
      </w:r>
      <w:r w:rsidR="00B24505">
        <w:t xml:space="preserve"> amulet.  We started talking while he fished</w:t>
      </w:r>
      <w:r w:rsidR="006B1E0D">
        <w:t>.</w:t>
      </w:r>
    </w:p>
    <w:p w14:paraId="3B924F56" w14:textId="0525FB05" w:rsidR="003135FE" w:rsidRDefault="006B1E0D" w:rsidP="00B24505">
      <w:pPr>
        <w:pStyle w:val="NormalWeb"/>
      </w:pPr>
      <w:r>
        <w:t>“</w:t>
      </w:r>
      <w:r w:rsidR="003135FE">
        <w:t>Damian, what is the difference between a spell form and actual magic?”</w:t>
      </w:r>
      <w:r w:rsidR="007B1A02">
        <w:t xml:space="preserve">  I asked while he cast over and over, something akin to fly fishing.</w:t>
      </w:r>
    </w:p>
    <w:p w14:paraId="5C0BCE0F" w14:textId="1D022646" w:rsidR="007B1A02" w:rsidRPr="00B15AEC" w:rsidRDefault="007B1A02" w:rsidP="00B24505">
      <w:pPr>
        <w:pStyle w:val="NormalWeb"/>
      </w:pPr>
      <w:r w:rsidRPr="00B15AEC">
        <w:t xml:space="preserve">He was very patient with me as he explained, “In order to cast a spell, a mage </w:t>
      </w:r>
      <w:proofErr w:type="gramStart"/>
      <w:r w:rsidRPr="00B15AEC">
        <w:t>has to</w:t>
      </w:r>
      <w:proofErr w:type="gramEnd"/>
      <w:r w:rsidRPr="00B15AEC">
        <w:t xml:space="preserve"> channel aether into a construct.  </w:t>
      </w:r>
      <w:r w:rsidR="00B15AEC" w:rsidRPr="00B15AEC">
        <w:rPr>
          <w:color w:val="000000"/>
          <w:shd w:val="clear" w:color="auto" w:fill="FFFFFF"/>
        </w:rPr>
        <w:t xml:space="preserve">Constructs come in three </w:t>
      </w:r>
      <w:r w:rsidR="00B15AEC" w:rsidRPr="00B15AEC">
        <w:rPr>
          <w:color w:val="000000"/>
          <w:shd w:val="clear" w:color="auto" w:fill="FFFFFF"/>
        </w:rPr>
        <w:t>forms</w:t>
      </w:r>
      <w:r w:rsidR="00B15AEC" w:rsidRPr="00B15AEC">
        <w:rPr>
          <w:color w:val="000000"/>
          <w:shd w:val="clear" w:color="auto" w:fill="FFFFFF"/>
        </w:rPr>
        <w:t>.</w:t>
      </w:r>
      <w:r w:rsidR="00B15AEC">
        <w:rPr>
          <w:color w:val="000000"/>
          <w:shd w:val="clear" w:color="auto" w:fill="FFFFFF"/>
        </w:rPr>
        <w:t xml:space="preserve"> </w:t>
      </w:r>
      <w:r w:rsidR="00B15AEC" w:rsidRPr="00B15AEC">
        <w:rPr>
          <w:color w:val="000000"/>
          <w:shd w:val="clear" w:color="auto" w:fill="FFFFFF"/>
        </w:rPr>
        <w:t xml:space="preserve"> They can be a physical device with an embedded spell form like the amulet</w:t>
      </w:r>
      <w:r w:rsidR="00B15AEC">
        <w:rPr>
          <w:color w:val="000000"/>
          <w:shd w:val="clear" w:color="auto" w:fill="FFFFFF"/>
        </w:rPr>
        <w:t xml:space="preserve"> you are wearing</w:t>
      </w:r>
      <w:r w:rsidR="00B15AEC" w:rsidRPr="00B15AEC">
        <w:rPr>
          <w:color w:val="000000"/>
          <w:shd w:val="clear" w:color="auto" w:fill="FFFFFF"/>
        </w:rPr>
        <w:t>.</w:t>
      </w:r>
      <w:r w:rsidR="00B15AEC">
        <w:rPr>
          <w:color w:val="000000"/>
          <w:shd w:val="clear" w:color="auto" w:fill="FFFFFF"/>
        </w:rPr>
        <w:t xml:space="preserve"> </w:t>
      </w:r>
      <w:r w:rsidR="00B15AEC" w:rsidRPr="00B15AEC">
        <w:rPr>
          <w:color w:val="000000"/>
          <w:shd w:val="clear" w:color="auto" w:fill="FFFFFF"/>
        </w:rPr>
        <w:t xml:space="preserve"> They can be imprinted </w:t>
      </w:r>
      <w:r w:rsidR="00B15AEC">
        <w:rPr>
          <w:color w:val="000000"/>
          <w:shd w:val="clear" w:color="auto" w:fill="FFFFFF"/>
        </w:rPr>
        <w:t>permanently</w:t>
      </w:r>
      <w:r w:rsidR="00B15AEC" w:rsidRPr="00B15AEC">
        <w:rPr>
          <w:color w:val="000000"/>
          <w:shd w:val="clear" w:color="auto" w:fill="FFFFFF"/>
        </w:rPr>
        <w:t xml:space="preserve"> onto a person</w:t>
      </w:r>
      <w:r w:rsidR="00B15AEC">
        <w:rPr>
          <w:color w:val="000000"/>
          <w:shd w:val="clear" w:color="auto" w:fill="FFFFFF"/>
        </w:rPr>
        <w:t>’</w:t>
      </w:r>
      <w:r w:rsidR="00B15AEC" w:rsidRPr="00B15AEC">
        <w:rPr>
          <w:color w:val="000000"/>
          <w:shd w:val="clear" w:color="auto" w:fill="FFFFFF"/>
        </w:rPr>
        <w:t>s aether core, although each affinity can only accept one such i</w:t>
      </w:r>
      <w:r w:rsidR="00B15AEC">
        <w:rPr>
          <w:color w:val="000000"/>
          <w:shd w:val="clear" w:color="auto" w:fill="FFFFFF"/>
        </w:rPr>
        <w:t>nscription</w:t>
      </w:r>
      <w:r w:rsidR="00B15AEC" w:rsidRPr="00B15AEC">
        <w:rPr>
          <w:color w:val="000000"/>
          <w:shd w:val="clear" w:color="auto" w:fill="FFFFFF"/>
        </w:rPr>
        <w:t>.</w:t>
      </w:r>
      <w:r w:rsidR="00B15AEC">
        <w:rPr>
          <w:color w:val="000000"/>
          <w:shd w:val="clear" w:color="auto" w:fill="FFFFFF"/>
        </w:rPr>
        <w:t xml:space="preserve"> </w:t>
      </w:r>
      <w:r w:rsidR="00B15AEC" w:rsidRPr="00B15AEC">
        <w:rPr>
          <w:color w:val="000000"/>
          <w:shd w:val="clear" w:color="auto" w:fill="FFFFFF"/>
        </w:rPr>
        <w:t xml:space="preserve"> But what really defines a</w:t>
      </w:r>
      <w:r w:rsidR="00B15AEC">
        <w:rPr>
          <w:color w:val="000000"/>
          <w:shd w:val="clear" w:color="auto" w:fill="FFFFFF"/>
        </w:rPr>
        <w:t xml:space="preserve"> true</w:t>
      </w:r>
      <w:r w:rsidR="00B15AEC" w:rsidRPr="00B15AEC">
        <w:rPr>
          <w:color w:val="000000"/>
          <w:shd w:val="clear" w:color="auto" w:fill="FFFFFF"/>
        </w:rPr>
        <w:t xml:space="preserve"> mage </w:t>
      </w:r>
      <w:r w:rsidR="00B15AEC">
        <w:rPr>
          <w:color w:val="000000"/>
          <w:shd w:val="clear" w:color="auto" w:fill="FFFFFF"/>
        </w:rPr>
        <w:t>is the last method.  Being able to</w:t>
      </w:r>
      <w:r w:rsidR="00B15AEC" w:rsidRPr="00B15AEC">
        <w:rPr>
          <w:color w:val="000000"/>
          <w:shd w:val="clear" w:color="auto" w:fill="FFFFFF"/>
        </w:rPr>
        <w:t xml:space="preserve"> creat</w:t>
      </w:r>
      <w:r w:rsidR="00B15AEC">
        <w:rPr>
          <w:color w:val="000000"/>
          <w:shd w:val="clear" w:color="auto" w:fill="FFFFFF"/>
        </w:rPr>
        <w:t>e</w:t>
      </w:r>
      <w:r w:rsidR="00B15AEC" w:rsidRPr="00B15AEC">
        <w:rPr>
          <w:color w:val="000000"/>
          <w:shd w:val="clear" w:color="auto" w:fill="FFFFFF"/>
        </w:rPr>
        <w:t xml:space="preserve"> </w:t>
      </w:r>
      <w:r w:rsidR="00B15AEC">
        <w:rPr>
          <w:color w:val="000000"/>
          <w:shd w:val="clear" w:color="auto" w:fill="FFFFFF"/>
        </w:rPr>
        <w:t xml:space="preserve">a spell form </w:t>
      </w:r>
      <w:r w:rsidR="00B15AEC" w:rsidRPr="00B15AEC">
        <w:rPr>
          <w:color w:val="000000"/>
          <w:shd w:val="clear" w:color="auto" w:fill="FFFFFF"/>
        </w:rPr>
        <w:t>in the air using aether manipulation and manual dexterity.</w:t>
      </w:r>
      <w:r w:rsidR="00B15AEC">
        <w:rPr>
          <w:color w:val="000000"/>
          <w:shd w:val="clear" w:color="auto" w:fill="FFFFFF"/>
        </w:rPr>
        <w:t xml:space="preserve"> </w:t>
      </w:r>
      <w:r w:rsidR="00B15AEC" w:rsidRPr="00B15AEC">
        <w:rPr>
          <w:color w:val="000000"/>
          <w:shd w:val="clear" w:color="auto" w:fill="FFFFFF"/>
        </w:rPr>
        <w:t xml:space="preserve"> </w:t>
      </w:r>
      <w:proofErr w:type="gramStart"/>
      <w:r w:rsidR="00B15AEC">
        <w:rPr>
          <w:color w:val="000000"/>
          <w:shd w:val="clear" w:color="auto" w:fill="FFFFFF"/>
        </w:rPr>
        <w:t>However</w:t>
      </w:r>
      <w:proofErr w:type="gramEnd"/>
      <w:r w:rsidR="00B15AEC">
        <w:rPr>
          <w:color w:val="000000"/>
          <w:shd w:val="clear" w:color="auto" w:fill="FFFFFF"/>
        </w:rPr>
        <w:t xml:space="preserve"> the spell form is created</w:t>
      </w:r>
      <w:r w:rsidR="00B15AEC" w:rsidRPr="00B15AEC">
        <w:rPr>
          <w:color w:val="000000"/>
          <w:shd w:val="clear" w:color="auto" w:fill="FFFFFF"/>
        </w:rPr>
        <w:t xml:space="preserve">, once you have it, </w:t>
      </w:r>
      <w:r w:rsidR="00B15AEC">
        <w:rPr>
          <w:color w:val="000000"/>
          <w:shd w:val="clear" w:color="auto" w:fill="FFFFFF"/>
        </w:rPr>
        <w:t xml:space="preserve">you only need to </w:t>
      </w:r>
      <w:r w:rsidR="00B15AEC" w:rsidRPr="00B15AEC">
        <w:rPr>
          <w:color w:val="000000"/>
          <w:shd w:val="clear" w:color="auto" w:fill="FFFFFF"/>
        </w:rPr>
        <w:t>channel aether into it to generate the spell</w:t>
      </w:r>
      <w:r w:rsidR="00B15AEC">
        <w:rPr>
          <w:color w:val="000000"/>
          <w:shd w:val="clear" w:color="auto" w:fill="FFFFFF"/>
        </w:rPr>
        <w:t>’</w:t>
      </w:r>
      <w:r w:rsidR="00B15AEC" w:rsidRPr="00B15AEC">
        <w:rPr>
          <w:color w:val="000000"/>
          <w:shd w:val="clear" w:color="auto" w:fill="FFFFFF"/>
        </w:rPr>
        <w:t>s effect</w:t>
      </w:r>
      <w:r w:rsidRPr="00B15AEC">
        <w:t>.  Give me your translation amulet, Eryk.”</w:t>
      </w:r>
    </w:p>
    <w:p w14:paraId="114A0635" w14:textId="135ACC03" w:rsidR="007B1A02" w:rsidRDefault="007B1A02" w:rsidP="00B24505">
      <w:pPr>
        <w:pStyle w:val="NormalWeb"/>
      </w:pPr>
      <w:r w:rsidRPr="00B15AEC">
        <w:t xml:space="preserve">I removed the device and handed it to him while he put down his fishing pole.  He proceeded to disassemble the device, showing six stacked discs inside.  Each disc </w:t>
      </w:r>
      <w:r>
        <w:t xml:space="preserve">was </w:t>
      </w:r>
      <w:r w:rsidR="00B15AEC">
        <w:t xml:space="preserve">comprised of </w:t>
      </w:r>
      <w:r>
        <w:t xml:space="preserve">complex runes.  He assembled the device, orienting the discs on a tab, charged it, and handed it back to me.  He continued, “You can see how difficult it would be to write out all six sets of runes, maintain their forms, and then channel aether to cast the comprehension spell.” </w:t>
      </w:r>
    </w:p>
    <w:p w14:paraId="50C62E6B" w14:textId="0D8B98DF" w:rsidR="007B1A02" w:rsidRDefault="007B1A02" w:rsidP="00B24505">
      <w:pPr>
        <w:pStyle w:val="NormalWeb"/>
      </w:pPr>
      <w:r>
        <w:t xml:space="preserve">“Yes.  I could maybe write one from memory if I studied it for a while, but all six?”  I responded with a new appreciation of mages.  </w:t>
      </w:r>
    </w:p>
    <w:p w14:paraId="6C5AB443" w14:textId="4CF7ED73" w:rsidR="007B1A02" w:rsidRDefault="007B1A02" w:rsidP="00B24505">
      <w:pPr>
        <w:pStyle w:val="NormalWeb"/>
      </w:pPr>
      <w:r>
        <w:t>“</w:t>
      </w:r>
      <w:r w:rsidR="00013076">
        <w:t>There are some simpler spells with only three layers, but i</w:t>
      </w:r>
      <w:r>
        <w:t xml:space="preserve">t is not just writing them with aether in the air.  You </w:t>
      </w:r>
      <w:proofErr w:type="gramStart"/>
      <w:r>
        <w:t>have to</w:t>
      </w:r>
      <w:proofErr w:type="gramEnd"/>
      <w:r>
        <w:t xml:space="preserve"> do it fast enough that they do not dissipate and keep them all oriented correctly</w:t>
      </w:r>
      <w:r w:rsidR="00013076">
        <w:t>.  Even if someone had a strong affinity, only one in a thousand of those people can control their aether and truly cast spells.  Mages are highly valued throughout the world</w:t>
      </w:r>
      <w:r>
        <w:t>,” he sighed.   “</w:t>
      </w:r>
      <w:r w:rsidR="00013076">
        <w:t xml:space="preserve">I am not a true mage.  </w:t>
      </w:r>
      <w:r>
        <w:t>All my spells are spell forms permanently imprinted on my aether core.”</w:t>
      </w:r>
    </w:p>
    <w:p w14:paraId="55C2ACDA" w14:textId="758A5F7F" w:rsidR="007B1A02" w:rsidRDefault="007B1A02" w:rsidP="00B24505">
      <w:pPr>
        <w:pStyle w:val="NormalWeb"/>
      </w:pPr>
      <w:r>
        <w:t>“Can anyone add spell form</w:t>
      </w:r>
      <w:r w:rsidR="0075482E">
        <w:t>s</w:t>
      </w:r>
      <w:r>
        <w:t xml:space="preserve"> on</w:t>
      </w:r>
      <w:r w:rsidR="0075482E">
        <w:t>to</w:t>
      </w:r>
      <w:r>
        <w:t xml:space="preserve"> their core to cast spells?”  I inquired hopefully.</w:t>
      </w:r>
    </w:p>
    <w:p w14:paraId="51014DB6" w14:textId="240BBF88" w:rsidR="007B1A02" w:rsidRDefault="007B1A02" w:rsidP="00B24505">
      <w:pPr>
        <w:pStyle w:val="NormalWeb"/>
      </w:pPr>
      <w:r>
        <w:t xml:space="preserve">“Yes and no.  It is </w:t>
      </w:r>
      <w:proofErr w:type="gramStart"/>
      <w:r>
        <w:t>actually not</w:t>
      </w:r>
      <w:proofErr w:type="gramEnd"/>
      <w:r>
        <w:t xml:space="preserve"> too difficult as it is mostly </w:t>
      </w:r>
      <w:proofErr w:type="gramStart"/>
      <w:r>
        <w:t>intent</w:t>
      </w:r>
      <w:proofErr w:type="gramEnd"/>
      <w:r>
        <w:t xml:space="preserve"> and will.  But you do need to have a strong enough affinity with </w:t>
      </w:r>
      <w:proofErr w:type="gramStart"/>
      <w:r>
        <w:t>the magic</w:t>
      </w:r>
      <w:proofErr w:type="gramEnd"/>
      <w:r>
        <w:t xml:space="preserve">.  Generally, a score of at least 10 in the affinity to successfully imprint a spell form on your aether core.  Less than that, it is extremely uncommon, Eryk.”  He picked up his pole and continued to fish.  </w:t>
      </w:r>
    </w:p>
    <w:p w14:paraId="5C130BFE" w14:textId="5AF5E705" w:rsidR="007B1A02" w:rsidRDefault="007B1A02" w:rsidP="00B24505">
      <w:pPr>
        <w:pStyle w:val="NormalWeb"/>
      </w:pPr>
      <w:r>
        <w:t>After a while, I asked, “So people generally don’t have affinities over 10?”</w:t>
      </w:r>
    </w:p>
    <w:p w14:paraId="46F929B5" w14:textId="1665DADF" w:rsidR="007B1A02" w:rsidRDefault="007B1A02" w:rsidP="00B24505">
      <w:pPr>
        <w:pStyle w:val="NormalWeb"/>
      </w:pPr>
      <w:r>
        <w:t xml:space="preserve">He looked over at me curiously, “Generally, everyone is tested when they are fifteen.  Do they not do that where you are from?”  </w:t>
      </w:r>
    </w:p>
    <w:p w14:paraId="50970F82" w14:textId="77777777" w:rsidR="007B1A02" w:rsidRDefault="007B1A02" w:rsidP="00B24505">
      <w:pPr>
        <w:pStyle w:val="NormalWeb"/>
      </w:pPr>
      <w:r>
        <w:t xml:space="preserve">I remained calm and responded, “No, it is reserved just for the nobility.” </w:t>
      </w:r>
    </w:p>
    <w:p w14:paraId="44A875C4" w14:textId="77602D44" w:rsidR="007B1A02" w:rsidRDefault="007B1A02" w:rsidP="00B24505">
      <w:pPr>
        <w:pStyle w:val="NormalWeb"/>
      </w:pPr>
      <w:r>
        <w:lastRenderedPageBreak/>
        <w:t>He nodded in understanding.  “A waste.  You never know where the next great mage might come from.  But everyone always has some affinity for one of the magics.  It is usually small, between five and six is normal.  Secondary affinities are usually half of their primary.”  He considered for a moment, “If you have never been tested, maybe your primary affinity is strong enough to create a spell form on your core.  If you wish, I can try and obtain an affinity assessment stone when it passes through.  They are expensive and usually only found in large cities.”</w:t>
      </w:r>
    </w:p>
    <w:p w14:paraId="62653ED0" w14:textId="322DD32E" w:rsidR="00013076" w:rsidRDefault="00013076" w:rsidP="00B24505">
      <w:pPr>
        <w:pStyle w:val="NormalWeb"/>
      </w:pPr>
      <w:r>
        <w:t>“I would appreciate that, Damian,” I replied with a hopeful smile.</w:t>
      </w:r>
    </w:p>
    <w:p w14:paraId="073264AD" w14:textId="3A8C6AF6" w:rsidR="00013076" w:rsidRDefault="00013076" w:rsidP="00B24505">
      <w:pPr>
        <w:pStyle w:val="NormalWeb"/>
      </w:pPr>
      <w:r>
        <w:t xml:space="preserve">He nodded and cast again, “I am </w:t>
      </w:r>
      <w:proofErr w:type="gramStart"/>
      <w:r>
        <w:t>actually quite</w:t>
      </w:r>
      <w:proofErr w:type="gramEnd"/>
      <w:r>
        <w:t xml:space="preserve"> well versed in the process.  I </w:t>
      </w:r>
      <w:proofErr w:type="spellStart"/>
      <w:r>
        <w:t>can not</w:t>
      </w:r>
      <w:proofErr w:type="spellEnd"/>
      <w:r>
        <w:t xml:space="preserve"> create spell forms in the air but have seven different </w:t>
      </w:r>
      <w:r w:rsidR="0075482E">
        <w:t>spell forms inscribed on my core</w:t>
      </w:r>
      <w:r>
        <w:t xml:space="preserve">.”  He held up his finger to demonstrate, and a steady flame appeared on it.  “This is my fire affinity spell form.  I only have an affinity of eight, so this was all I could manifest.  Still, it is useful in lighting fires,” he smiled triumphantly.  </w:t>
      </w:r>
    </w:p>
    <w:p w14:paraId="5F1E4B8B" w14:textId="1D1CE8B4" w:rsidR="007B1A02" w:rsidRDefault="00013076" w:rsidP="00B24505">
      <w:pPr>
        <w:pStyle w:val="NormalWeb"/>
      </w:pPr>
      <w:r>
        <w:t>His smile fell.  “Your affinities were space and time?”  I nodded.  “Do not get your hopes up.  They are rare magics, which usually means lower strength of the attribute.”</w:t>
      </w:r>
    </w:p>
    <w:p w14:paraId="29D6BECB" w14:textId="328BEFE2" w:rsidR="000E0B17" w:rsidRDefault="000E0B17" w:rsidP="00B24505">
      <w:pPr>
        <w:pStyle w:val="NormalWeb"/>
      </w:pPr>
      <w:r>
        <w:t>“How strong is your healing affinity?”  I asked.</w:t>
      </w:r>
    </w:p>
    <w:p w14:paraId="3901641B" w14:textId="6C6879DF" w:rsidR="000E0B17" w:rsidRDefault="000E0B17" w:rsidP="00B24505">
      <w:pPr>
        <w:pStyle w:val="NormalWeb"/>
      </w:pPr>
      <w:r>
        <w:t xml:space="preserve">He smiled at my curiosity, “Generally, </w:t>
      </w:r>
      <w:r w:rsidR="00B15AEC">
        <w:t>it</w:t>
      </w:r>
      <w:r>
        <w:t xml:space="preserve"> is impolite </w:t>
      </w:r>
      <w:r w:rsidR="00B15AEC">
        <w:t xml:space="preserve">to ask </w:t>
      </w:r>
      <w:r>
        <w:t xml:space="preserve">a person their affinity strength.” He grinned, “My healing affinity is 54.  It is my second strongest affinity.  My spell form can heal another person’s flesh, organs, and bones.”  Damian was one of the best healers in the camp, and I had been administered </w:t>
      </w:r>
      <w:r w:rsidR="00B15AEC">
        <w:t xml:space="preserve">to </w:t>
      </w:r>
      <w:r>
        <w:t xml:space="preserve">him many a time. </w:t>
      </w:r>
    </w:p>
    <w:p w14:paraId="478EC573" w14:textId="52E0C654" w:rsidR="000E0B17" w:rsidRDefault="000E0B17" w:rsidP="00B24505">
      <w:pPr>
        <w:pStyle w:val="NormalWeb"/>
      </w:pPr>
      <w:r>
        <w:t xml:space="preserve">I pressed hopefully, “Can you teach me some basic aether shaping exercises?  I have a potential of eight and would like to improve.”  </w:t>
      </w:r>
    </w:p>
    <w:p w14:paraId="7B08BF0D" w14:textId="2B9DF580" w:rsidR="000E0B17" w:rsidRDefault="000E0B17" w:rsidP="00B24505">
      <w:pPr>
        <w:pStyle w:val="NormalWeb"/>
      </w:pPr>
      <w:r>
        <w:t xml:space="preserve">Damian frowned, “I thought it was something like that.  </w:t>
      </w:r>
      <w:proofErr w:type="gramStart"/>
      <w:r>
        <w:t>In order to</w:t>
      </w:r>
      <w:proofErr w:type="gramEnd"/>
      <w:r>
        <w:t xml:space="preserve"> create spell form and cast spells like a true mage, it is considered a requirement to have a minimum score of forty in aether shaping.  My own score is twenty-seven, and my potential is only slightly higher.  I spent years trying to learn spells and failed.”</w:t>
      </w:r>
    </w:p>
    <w:p w14:paraId="5B9FE522" w14:textId="5B345A47" w:rsidR="000E0B17" w:rsidRDefault="000E0B17" w:rsidP="00B24505">
      <w:pPr>
        <w:pStyle w:val="NormalWeb"/>
      </w:pPr>
      <w:r>
        <w:t>Seeing my downcast expression, he tried to cheer me up, “You still might be able to create a spell form, Eryk.  I will see about borrowing a tablet if it passes through.  And I will teach you the two basic exercises for aether shaping as well.”</w:t>
      </w:r>
    </w:p>
    <w:p w14:paraId="37E71CC4" w14:textId="676714B9" w:rsidR="00B24505" w:rsidRDefault="000E0B17" w:rsidP="00B24505">
      <w:pPr>
        <w:pStyle w:val="NormalWeb"/>
      </w:pPr>
      <w:r>
        <w:t xml:space="preserve">We spent the next two hours as a teacher and student.  The two exercises were focused on visualization and meditation.  Once you could feel the aether, you could manipulate it with your mind.  </w:t>
      </w:r>
      <w:r w:rsidRPr="000E0B17">
        <w:t>It was late in the day when we finished</w:t>
      </w:r>
      <w:r>
        <w:t>,</w:t>
      </w:r>
      <w:r w:rsidRPr="000E0B17">
        <w:t xml:space="preserve"> and </w:t>
      </w:r>
      <w:r w:rsidR="00B24505" w:rsidRPr="000E0B17">
        <w:t xml:space="preserve">I thanked him and returned for dinner since I </w:t>
      </w:r>
      <w:r w:rsidR="00621E0A" w:rsidRPr="000E0B17">
        <w:t xml:space="preserve">had </w:t>
      </w:r>
      <w:r w:rsidR="00B24505" w:rsidRPr="000E0B17">
        <w:t>missed lunch</w:t>
      </w:r>
      <w:r w:rsidR="001C27A2" w:rsidRPr="000E0B17">
        <w:t xml:space="preserve"> while I was out swimming.  I planned to double up on my calories</w:t>
      </w:r>
      <w:r w:rsidR="00B24505" w:rsidRPr="000E0B17">
        <w:t>.</w:t>
      </w:r>
      <w:r w:rsidR="00B24505">
        <w:t> </w:t>
      </w:r>
    </w:p>
    <w:p w14:paraId="47A6166C" w14:textId="4378BA7F" w:rsidR="00B24505" w:rsidRDefault="00B24505" w:rsidP="00B24505">
      <w:pPr>
        <w:pStyle w:val="NormalWeb"/>
      </w:pPr>
      <w:r>
        <w:t xml:space="preserve">I kept my routine over the next </w:t>
      </w:r>
      <w:r w:rsidR="00621E0A">
        <w:t>three</w:t>
      </w:r>
      <w:r>
        <w:t xml:space="preserve"> weeks and </w:t>
      </w:r>
      <w:r w:rsidR="000E0B17">
        <w:t>could finally</w:t>
      </w:r>
      <w:r>
        <w:t xml:space="preserve"> manifest </w:t>
      </w:r>
      <w:r w:rsidR="000E0B17">
        <w:t>the feeling of my aether in my core</w:t>
      </w:r>
      <w:r>
        <w:t xml:space="preserve"> with the exercises</w:t>
      </w:r>
      <w:r w:rsidR="001C27A2">
        <w:t xml:space="preserve"> Damian had imparted</w:t>
      </w:r>
      <w:r>
        <w:t>.  It was difficult and mentally taxing</w:t>
      </w:r>
      <w:r w:rsidR="000E0B17">
        <w:t>.  My control was crude, like kneading a dough ball in my core</w:t>
      </w:r>
      <w:r>
        <w:t xml:space="preserve">.  </w:t>
      </w:r>
      <w:r w:rsidR="001C27A2">
        <w:t xml:space="preserve">My </w:t>
      </w:r>
      <w:r w:rsidR="00621E0A">
        <w:t xml:space="preserve">mental </w:t>
      </w:r>
      <w:r w:rsidR="001C27A2">
        <w:t xml:space="preserve">exhaustion </w:t>
      </w:r>
      <w:r>
        <w:t xml:space="preserve">didn’t help me </w:t>
      </w:r>
      <w:r w:rsidR="00621E0A">
        <w:t>during morning fitness training the following day,</w:t>
      </w:r>
      <w:r w:rsidR="001C27A2">
        <w:t xml:space="preserve"> so I needed to temper my efforts.</w:t>
      </w:r>
    </w:p>
    <w:p w14:paraId="0D7972D8" w14:textId="0BB775FC" w:rsidR="001C27A2" w:rsidRDefault="001C27A2" w:rsidP="00B24505">
      <w:pPr>
        <w:pStyle w:val="NormalWeb"/>
      </w:pPr>
      <w:r>
        <w:t>The next wave of testing was upon us</w:t>
      </w:r>
      <w:r w:rsidR="00621E0A">
        <w:t>,</w:t>
      </w:r>
      <w:r>
        <w:t xml:space="preserve"> and I was very curious to see my results.</w:t>
      </w:r>
    </w:p>
    <w:tbl>
      <w:tblPr>
        <w:tblW w:w="9136" w:type="dxa"/>
        <w:tblLook w:val="04A0" w:firstRow="1" w:lastRow="0" w:firstColumn="1" w:lastColumn="0" w:noHBand="0" w:noVBand="1"/>
      </w:tblPr>
      <w:tblGrid>
        <w:gridCol w:w="2024"/>
        <w:gridCol w:w="799"/>
        <w:gridCol w:w="1847"/>
        <w:gridCol w:w="1020"/>
        <w:gridCol w:w="2426"/>
        <w:gridCol w:w="1020"/>
      </w:tblGrid>
      <w:tr w:rsidR="00B371BE" w:rsidRPr="00B371BE" w14:paraId="4489361D" w14:textId="77777777" w:rsidTr="00B371BE">
        <w:trPr>
          <w:trHeight w:val="285"/>
        </w:trPr>
        <w:tc>
          <w:tcPr>
            <w:tcW w:w="2024" w:type="dxa"/>
            <w:tcBorders>
              <w:top w:val="nil"/>
              <w:left w:val="nil"/>
              <w:bottom w:val="nil"/>
              <w:right w:val="nil"/>
            </w:tcBorders>
            <w:shd w:val="clear" w:color="auto" w:fill="auto"/>
            <w:noWrap/>
            <w:vAlign w:val="center"/>
            <w:hideMark/>
          </w:tcPr>
          <w:p w14:paraId="13151A81"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Physical</w:t>
            </w:r>
          </w:p>
        </w:tc>
        <w:tc>
          <w:tcPr>
            <w:tcW w:w="799" w:type="dxa"/>
            <w:tcBorders>
              <w:top w:val="nil"/>
              <w:left w:val="nil"/>
              <w:bottom w:val="nil"/>
              <w:right w:val="nil"/>
            </w:tcBorders>
            <w:shd w:val="clear" w:color="auto" w:fill="auto"/>
            <w:noWrap/>
            <w:vAlign w:val="bottom"/>
            <w:hideMark/>
          </w:tcPr>
          <w:p w14:paraId="2BA66F7A" w14:textId="77777777" w:rsidR="00B371BE" w:rsidRPr="00B371BE" w:rsidRDefault="00B371BE" w:rsidP="00B371BE">
            <w:pPr>
              <w:spacing w:after="0" w:line="240" w:lineRule="auto"/>
              <w:rPr>
                <w:rFonts w:ascii="Calibri" w:eastAsia="Times New Roman" w:hAnsi="Calibri" w:cs="Calibri"/>
                <w:color w:val="000000"/>
                <w:sz w:val="20"/>
                <w:szCs w:val="20"/>
              </w:rPr>
            </w:pPr>
          </w:p>
        </w:tc>
        <w:tc>
          <w:tcPr>
            <w:tcW w:w="1847" w:type="dxa"/>
            <w:tcBorders>
              <w:top w:val="nil"/>
              <w:left w:val="nil"/>
              <w:bottom w:val="nil"/>
              <w:right w:val="nil"/>
            </w:tcBorders>
            <w:shd w:val="clear" w:color="auto" w:fill="auto"/>
            <w:noWrap/>
            <w:vAlign w:val="center"/>
            <w:hideMark/>
          </w:tcPr>
          <w:p w14:paraId="2B0F6008"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Mental</w:t>
            </w:r>
          </w:p>
        </w:tc>
        <w:tc>
          <w:tcPr>
            <w:tcW w:w="1020" w:type="dxa"/>
            <w:tcBorders>
              <w:top w:val="nil"/>
              <w:left w:val="nil"/>
              <w:bottom w:val="nil"/>
              <w:right w:val="nil"/>
            </w:tcBorders>
            <w:shd w:val="clear" w:color="auto" w:fill="auto"/>
            <w:noWrap/>
            <w:vAlign w:val="bottom"/>
            <w:hideMark/>
          </w:tcPr>
          <w:p w14:paraId="07E3DC0A" w14:textId="77777777" w:rsidR="00B371BE" w:rsidRPr="00B371BE" w:rsidRDefault="00B371BE" w:rsidP="00B371BE">
            <w:pPr>
              <w:spacing w:after="0" w:line="240" w:lineRule="auto"/>
              <w:rPr>
                <w:rFonts w:ascii="Calibri" w:eastAsia="Times New Roman" w:hAnsi="Calibri" w:cs="Calibri"/>
                <w:color w:val="000000"/>
                <w:sz w:val="20"/>
                <w:szCs w:val="20"/>
              </w:rPr>
            </w:pPr>
          </w:p>
        </w:tc>
        <w:tc>
          <w:tcPr>
            <w:tcW w:w="2426" w:type="dxa"/>
            <w:tcBorders>
              <w:top w:val="nil"/>
              <w:left w:val="nil"/>
              <w:bottom w:val="nil"/>
              <w:right w:val="nil"/>
            </w:tcBorders>
            <w:shd w:val="clear" w:color="auto" w:fill="auto"/>
            <w:noWrap/>
            <w:vAlign w:val="center"/>
            <w:hideMark/>
          </w:tcPr>
          <w:p w14:paraId="4B7D29E6"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Magical</w:t>
            </w:r>
          </w:p>
        </w:tc>
        <w:tc>
          <w:tcPr>
            <w:tcW w:w="1020" w:type="dxa"/>
            <w:tcBorders>
              <w:top w:val="nil"/>
              <w:left w:val="nil"/>
              <w:bottom w:val="nil"/>
              <w:right w:val="nil"/>
            </w:tcBorders>
            <w:shd w:val="clear" w:color="auto" w:fill="auto"/>
            <w:noWrap/>
            <w:vAlign w:val="bottom"/>
            <w:hideMark/>
          </w:tcPr>
          <w:p w14:paraId="1BBD3439" w14:textId="77777777" w:rsidR="00B371BE" w:rsidRPr="00B371BE" w:rsidRDefault="00B371BE" w:rsidP="00B371BE">
            <w:pPr>
              <w:spacing w:after="0" w:line="240" w:lineRule="auto"/>
              <w:rPr>
                <w:rFonts w:ascii="Calibri" w:eastAsia="Times New Roman" w:hAnsi="Calibri" w:cs="Calibri"/>
                <w:color w:val="000000"/>
                <w:sz w:val="20"/>
                <w:szCs w:val="20"/>
              </w:rPr>
            </w:pPr>
          </w:p>
        </w:tc>
      </w:tr>
      <w:tr w:rsidR="00B371BE" w:rsidRPr="00B371BE" w14:paraId="678629CE" w14:textId="77777777" w:rsidTr="00B371BE">
        <w:trPr>
          <w:trHeight w:val="285"/>
        </w:trPr>
        <w:tc>
          <w:tcPr>
            <w:tcW w:w="20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EDD458"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Strength (+3/+0)</w:t>
            </w:r>
          </w:p>
        </w:tc>
        <w:tc>
          <w:tcPr>
            <w:tcW w:w="799" w:type="dxa"/>
            <w:tcBorders>
              <w:top w:val="single" w:sz="4" w:space="0" w:color="auto"/>
              <w:left w:val="nil"/>
              <w:bottom w:val="single" w:sz="4" w:space="0" w:color="auto"/>
              <w:right w:val="single" w:sz="4" w:space="0" w:color="auto"/>
            </w:tcBorders>
            <w:shd w:val="clear" w:color="auto" w:fill="auto"/>
            <w:noWrap/>
            <w:vAlign w:val="center"/>
            <w:hideMark/>
          </w:tcPr>
          <w:p w14:paraId="64F81DB1" w14:textId="77777777" w:rsidR="00B371BE" w:rsidRPr="00B371BE" w:rsidRDefault="00B371BE" w:rsidP="00B371BE">
            <w:pPr>
              <w:spacing w:after="0" w:line="240" w:lineRule="auto"/>
              <w:jc w:val="center"/>
              <w:rPr>
                <w:rFonts w:ascii="Calibri" w:eastAsia="Times New Roman" w:hAnsi="Calibri" w:cs="Calibri"/>
                <w:color w:val="000000"/>
                <w:sz w:val="20"/>
                <w:szCs w:val="20"/>
              </w:rPr>
            </w:pPr>
            <w:r w:rsidRPr="00B371BE">
              <w:rPr>
                <w:rFonts w:ascii="Calibri" w:eastAsia="Times New Roman" w:hAnsi="Calibri" w:cs="Calibri"/>
                <w:color w:val="000000"/>
                <w:sz w:val="20"/>
                <w:szCs w:val="20"/>
              </w:rPr>
              <w:t>40/79</w:t>
            </w:r>
          </w:p>
        </w:tc>
        <w:tc>
          <w:tcPr>
            <w:tcW w:w="1847" w:type="dxa"/>
            <w:tcBorders>
              <w:top w:val="single" w:sz="4" w:space="0" w:color="auto"/>
              <w:left w:val="nil"/>
              <w:bottom w:val="single" w:sz="4" w:space="0" w:color="auto"/>
              <w:right w:val="single" w:sz="4" w:space="0" w:color="auto"/>
            </w:tcBorders>
            <w:shd w:val="clear" w:color="auto" w:fill="auto"/>
            <w:noWrap/>
            <w:vAlign w:val="center"/>
            <w:hideMark/>
          </w:tcPr>
          <w:p w14:paraId="1D97F475"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Intellect (+1/+0)</w:t>
            </w:r>
          </w:p>
        </w:tc>
        <w:tc>
          <w:tcPr>
            <w:tcW w:w="1020" w:type="dxa"/>
            <w:tcBorders>
              <w:top w:val="single" w:sz="4" w:space="0" w:color="auto"/>
              <w:left w:val="nil"/>
              <w:bottom w:val="single" w:sz="4" w:space="0" w:color="auto"/>
              <w:right w:val="single" w:sz="4" w:space="0" w:color="auto"/>
            </w:tcBorders>
            <w:shd w:val="clear" w:color="auto" w:fill="auto"/>
            <w:noWrap/>
            <w:vAlign w:val="center"/>
            <w:hideMark/>
          </w:tcPr>
          <w:p w14:paraId="6989E838" w14:textId="77777777" w:rsidR="00B371BE" w:rsidRPr="00B371BE" w:rsidRDefault="00B371BE" w:rsidP="00B371BE">
            <w:pPr>
              <w:spacing w:after="0" w:line="240" w:lineRule="auto"/>
              <w:jc w:val="center"/>
              <w:rPr>
                <w:rFonts w:ascii="Calibri" w:eastAsia="Times New Roman" w:hAnsi="Calibri" w:cs="Calibri"/>
                <w:color w:val="000000"/>
                <w:sz w:val="20"/>
                <w:szCs w:val="20"/>
              </w:rPr>
            </w:pPr>
            <w:r w:rsidRPr="00B371BE">
              <w:rPr>
                <w:rFonts w:ascii="Calibri" w:eastAsia="Times New Roman" w:hAnsi="Calibri" w:cs="Calibri"/>
                <w:color w:val="000000"/>
                <w:sz w:val="20"/>
                <w:szCs w:val="20"/>
              </w:rPr>
              <w:t>26/54</w:t>
            </w:r>
          </w:p>
        </w:tc>
        <w:tc>
          <w:tcPr>
            <w:tcW w:w="2426" w:type="dxa"/>
            <w:tcBorders>
              <w:top w:val="single" w:sz="4" w:space="0" w:color="auto"/>
              <w:left w:val="nil"/>
              <w:bottom w:val="single" w:sz="4" w:space="0" w:color="auto"/>
              <w:right w:val="single" w:sz="4" w:space="0" w:color="auto"/>
            </w:tcBorders>
            <w:shd w:val="clear" w:color="auto" w:fill="auto"/>
            <w:noWrap/>
            <w:vAlign w:val="center"/>
            <w:hideMark/>
          </w:tcPr>
          <w:p w14:paraId="6A9EA3A1"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Aether Pool (+1/+0)</w:t>
            </w:r>
          </w:p>
        </w:tc>
        <w:tc>
          <w:tcPr>
            <w:tcW w:w="1020" w:type="dxa"/>
            <w:tcBorders>
              <w:top w:val="single" w:sz="4" w:space="0" w:color="auto"/>
              <w:left w:val="nil"/>
              <w:bottom w:val="single" w:sz="4" w:space="0" w:color="auto"/>
              <w:right w:val="single" w:sz="4" w:space="0" w:color="auto"/>
            </w:tcBorders>
            <w:shd w:val="clear" w:color="auto" w:fill="auto"/>
            <w:noWrap/>
            <w:vAlign w:val="center"/>
            <w:hideMark/>
          </w:tcPr>
          <w:p w14:paraId="62F837EB"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9/21</w:t>
            </w:r>
          </w:p>
        </w:tc>
      </w:tr>
      <w:tr w:rsidR="00B371BE" w:rsidRPr="00B371BE" w14:paraId="47E68855" w14:textId="77777777" w:rsidTr="00B371BE">
        <w:trPr>
          <w:trHeight w:val="285"/>
        </w:trPr>
        <w:tc>
          <w:tcPr>
            <w:tcW w:w="2024" w:type="dxa"/>
            <w:tcBorders>
              <w:top w:val="nil"/>
              <w:left w:val="single" w:sz="4" w:space="0" w:color="auto"/>
              <w:bottom w:val="single" w:sz="4" w:space="0" w:color="auto"/>
              <w:right w:val="single" w:sz="4" w:space="0" w:color="auto"/>
            </w:tcBorders>
            <w:shd w:val="clear" w:color="auto" w:fill="auto"/>
            <w:noWrap/>
            <w:vAlign w:val="center"/>
            <w:hideMark/>
          </w:tcPr>
          <w:p w14:paraId="20FEB235"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Power (+2/+0)</w:t>
            </w:r>
          </w:p>
        </w:tc>
        <w:tc>
          <w:tcPr>
            <w:tcW w:w="799" w:type="dxa"/>
            <w:tcBorders>
              <w:top w:val="nil"/>
              <w:left w:val="nil"/>
              <w:bottom w:val="single" w:sz="4" w:space="0" w:color="auto"/>
              <w:right w:val="single" w:sz="4" w:space="0" w:color="auto"/>
            </w:tcBorders>
            <w:shd w:val="clear" w:color="auto" w:fill="auto"/>
            <w:noWrap/>
            <w:vAlign w:val="center"/>
            <w:hideMark/>
          </w:tcPr>
          <w:p w14:paraId="66076415" w14:textId="77777777" w:rsidR="00B371BE" w:rsidRPr="00B371BE" w:rsidRDefault="00B371BE" w:rsidP="00B371BE">
            <w:pPr>
              <w:spacing w:after="0" w:line="240" w:lineRule="auto"/>
              <w:jc w:val="center"/>
              <w:rPr>
                <w:rFonts w:ascii="Calibri" w:eastAsia="Times New Roman" w:hAnsi="Calibri" w:cs="Calibri"/>
                <w:color w:val="000000"/>
                <w:sz w:val="20"/>
                <w:szCs w:val="20"/>
              </w:rPr>
            </w:pPr>
            <w:r w:rsidRPr="00B371BE">
              <w:rPr>
                <w:rFonts w:ascii="Calibri" w:eastAsia="Times New Roman" w:hAnsi="Calibri" w:cs="Calibri"/>
                <w:color w:val="000000"/>
                <w:sz w:val="20"/>
                <w:szCs w:val="20"/>
              </w:rPr>
              <w:t>38/82</w:t>
            </w:r>
          </w:p>
        </w:tc>
        <w:tc>
          <w:tcPr>
            <w:tcW w:w="1847" w:type="dxa"/>
            <w:tcBorders>
              <w:top w:val="nil"/>
              <w:left w:val="nil"/>
              <w:bottom w:val="single" w:sz="4" w:space="0" w:color="auto"/>
              <w:right w:val="single" w:sz="4" w:space="0" w:color="auto"/>
            </w:tcBorders>
            <w:shd w:val="clear" w:color="auto" w:fill="auto"/>
            <w:noWrap/>
            <w:vAlign w:val="center"/>
            <w:hideMark/>
          </w:tcPr>
          <w:p w14:paraId="449768BF"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Reasoning (+3/+0)</w:t>
            </w:r>
          </w:p>
        </w:tc>
        <w:tc>
          <w:tcPr>
            <w:tcW w:w="1020" w:type="dxa"/>
            <w:tcBorders>
              <w:top w:val="nil"/>
              <w:left w:val="nil"/>
              <w:bottom w:val="single" w:sz="4" w:space="0" w:color="auto"/>
              <w:right w:val="single" w:sz="4" w:space="0" w:color="auto"/>
            </w:tcBorders>
            <w:shd w:val="clear" w:color="auto" w:fill="auto"/>
            <w:noWrap/>
            <w:vAlign w:val="center"/>
            <w:hideMark/>
          </w:tcPr>
          <w:p w14:paraId="7F9A4F89" w14:textId="77777777" w:rsidR="00B371BE" w:rsidRPr="00B371BE" w:rsidRDefault="00B371BE" w:rsidP="00B371BE">
            <w:pPr>
              <w:spacing w:after="0" w:line="240" w:lineRule="auto"/>
              <w:jc w:val="center"/>
              <w:rPr>
                <w:rFonts w:ascii="Calibri" w:eastAsia="Times New Roman" w:hAnsi="Calibri" w:cs="Calibri"/>
                <w:color w:val="000000"/>
                <w:sz w:val="20"/>
                <w:szCs w:val="20"/>
              </w:rPr>
            </w:pPr>
            <w:r w:rsidRPr="00B371BE">
              <w:rPr>
                <w:rFonts w:ascii="Calibri" w:eastAsia="Times New Roman" w:hAnsi="Calibri" w:cs="Calibri"/>
                <w:color w:val="000000"/>
                <w:sz w:val="20"/>
                <w:szCs w:val="20"/>
              </w:rPr>
              <w:t>38/59</w:t>
            </w:r>
          </w:p>
        </w:tc>
        <w:tc>
          <w:tcPr>
            <w:tcW w:w="2426" w:type="dxa"/>
            <w:tcBorders>
              <w:top w:val="nil"/>
              <w:left w:val="nil"/>
              <w:bottom w:val="single" w:sz="4" w:space="0" w:color="auto"/>
              <w:right w:val="single" w:sz="4" w:space="0" w:color="auto"/>
            </w:tcBorders>
            <w:shd w:val="clear" w:color="auto" w:fill="auto"/>
            <w:noWrap/>
            <w:vAlign w:val="center"/>
            <w:hideMark/>
          </w:tcPr>
          <w:p w14:paraId="5DEA270A"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Channeling (+2/+0)</w:t>
            </w:r>
          </w:p>
        </w:tc>
        <w:tc>
          <w:tcPr>
            <w:tcW w:w="1020" w:type="dxa"/>
            <w:tcBorders>
              <w:top w:val="nil"/>
              <w:left w:val="nil"/>
              <w:bottom w:val="single" w:sz="4" w:space="0" w:color="auto"/>
              <w:right w:val="single" w:sz="4" w:space="0" w:color="auto"/>
            </w:tcBorders>
            <w:shd w:val="clear" w:color="auto" w:fill="auto"/>
            <w:noWrap/>
            <w:vAlign w:val="center"/>
            <w:hideMark/>
          </w:tcPr>
          <w:p w14:paraId="7AE8969A"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5/55</w:t>
            </w:r>
          </w:p>
        </w:tc>
      </w:tr>
      <w:tr w:rsidR="00B371BE" w:rsidRPr="00B371BE" w14:paraId="10BCEA1E" w14:textId="77777777" w:rsidTr="00B371BE">
        <w:trPr>
          <w:trHeight w:val="285"/>
        </w:trPr>
        <w:tc>
          <w:tcPr>
            <w:tcW w:w="2024" w:type="dxa"/>
            <w:tcBorders>
              <w:top w:val="nil"/>
              <w:left w:val="single" w:sz="4" w:space="0" w:color="auto"/>
              <w:bottom w:val="single" w:sz="4" w:space="0" w:color="auto"/>
              <w:right w:val="single" w:sz="4" w:space="0" w:color="auto"/>
            </w:tcBorders>
            <w:shd w:val="clear" w:color="auto" w:fill="auto"/>
            <w:noWrap/>
            <w:vAlign w:val="center"/>
            <w:hideMark/>
          </w:tcPr>
          <w:p w14:paraId="7208FE6A"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Quickness (+2/+0)</w:t>
            </w:r>
          </w:p>
        </w:tc>
        <w:tc>
          <w:tcPr>
            <w:tcW w:w="799" w:type="dxa"/>
            <w:tcBorders>
              <w:top w:val="nil"/>
              <w:left w:val="nil"/>
              <w:bottom w:val="single" w:sz="4" w:space="0" w:color="auto"/>
              <w:right w:val="single" w:sz="4" w:space="0" w:color="auto"/>
            </w:tcBorders>
            <w:shd w:val="clear" w:color="auto" w:fill="auto"/>
            <w:noWrap/>
            <w:vAlign w:val="center"/>
            <w:hideMark/>
          </w:tcPr>
          <w:p w14:paraId="5E152B08" w14:textId="77777777" w:rsidR="00B371BE" w:rsidRPr="00B371BE" w:rsidRDefault="00B371BE" w:rsidP="00B371BE">
            <w:pPr>
              <w:spacing w:after="0" w:line="240" w:lineRule="auto"/>
              <w:jc w:val="center"/>
              <w:rPr>
                <w:rFonts w:ascii="Calibri" w:eastAsia="Times New Roman" w:hAnsi="Calibri" w:cs="Calibri"/>
                <w:color w:val="000000"/>
                <w:sz w:val="20"/>
                <w:szCs w:val="20"/>
              </w:rPr>
            </w:pPr>
            <w:r w:rsidRPr="00B371BE">
              <w:rPr>
                <w:rFonts w:ascii="Calibri" w:eastAsia="Times New Roman" w:hAnsi="Calibri" w:cs="Calibri"/>
                <w:color w:val="000000"/>
                <w:sz w:val="20"/>
                <w:szCs w:val="20"/>
              </w:rPr>
              <w:t>23/49</w:t>
            </w:r>
          </w:p>
        </w:tc>
        <w:tc>
          <w:tcPr>
            <w:tcW w:w="1847" w:type="dxa"/>
            <w:tcBorders>
              <w:top w:val="nil"/>
              <w:left w:val="nil"/>
              <w:bottom w:val="single" w:sz="4" w:space="0" w:color="auto"/>
              <w:right w:val="single" w:sz="4" w:space="0" w:color="auto"/>
            </w:tcBorders>
            <w:shd w:val="clear" w:color="auto" w:fill="auto"/>
            <w:noWrap/>
            <w:vAlign w:val="center"/>
            <w:hideMark/>
          </w:tcPr>
          <w:p w14:paraId="6D20BBED"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Perception (+1/+0)</w:t>
            </w:r>
          </w:p>
        </w:tc>
        <w:tc>
          <w:tcPr>
            <w:tcW w:w="1020" w:type="dxa"/>
            <w:tcBorders>
              <w:top w:val="nil"/>
              <w:left w:val="nil"/>
              <w:bottom w:val="single" w:sz="4" w:space="0" w:color="auto"/>
              <w:right w:val="single" w:sz="4" w:space="0" w:color="auto"/>
            </w:tcBorders>
            <w:shd w:val="clear" w:color="auto" w:fill="auto"/>
            <w:noWrap/>
            <w:vAlign w:val="center"/>
            <w:hideMark/>
          </w:tcPr>
          <w:p w14:paraId="1BD67420" w14:textId="77777777" w:rsidR="00B371BE" w:rsidRPr="00B371BE" w:rsidRDefault="00B371BE" w:rsidP="00B371BE">
            <w:pPr>
              <w:spacing w:after="0" w:line="240" w:lineRule="auto"/>
              <w:jc w:val="center"/>
              <w:rPr>
                <w:rFonts w:ascii="Calibri" w:eastAsia="Times New Roman" w:hAnsi="Calibri" w:cs="Calibri"/>
                <w:color w:val="000000"/>
                <w:sz w:val="20"/>
                <w:szCs w:val="20"/>
              </w:rPr>
            </w:pPr>
            <w:r w:rsidRPr="00B371BE">
              <w:rPr>
                <w:rFonts w:ascii="Calibri" w:eastAsia="Times New Roman" w:hAnsi="Calibri" w:cs="Calibri"/>
                <w:color w:val="000000"/>
                <w:sz w:val="20"/>
                <w:szCs w:val="20"/>
              </w:rPr>
              <w:t>49/60</w:t>
            </w:r>
          </w:p>
        </w:tc>
        <w:tc>
          <w:tcPr>
            <w:tcW w:w="2426" w:type="dxa"/>
            <w:tcBorders>
              <w:top w:val="nil"/>
              <w:left w:val="nil"/>
              <w:bottom w:val="single" w:sz="4" w:space="0" w:color="auto"/>
              <w:right w:val="single" w:sz="4" w:space="0" w:color="auto"/>
            </w:tcBorders>
            <w:shd w:val="clear" w:color="auto" w:fill="auto"/>
            <w:noWrap/>
            <w:vAlign w:val="center"/>
            <w:hideMark/>
          </w:tcPr>
          <w:p w14:paraId="0D31C160"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Aether Shaping (+3/+0)</w:t>
            </w:r>
          </w:p>
        </w:tc>
        <w:tc>
          <w:tcPr>
            <w:tcW w:w="1020" w:type="dxa"/>
            <w:tcBorders>
              <w:top w:val="nil"/>
              <w:left w:val="nil"/>
              <w:bottom w:val="single" w:sz="4" w:space="0" w:color="auto"/>
              <w:right w:val="single" w:sz="4" w:space="0" w:color="auto"/>
            </w:tcBorders>
            <w:shd w:val="clear" w:color="auto" w:fill="auto"/>
            <w:noWrap/>
            <w:vAlign w:val="center"/>
            <w:hideMark/>
          </w:tcPr>
          <w:p w14:paraId="48D439DF"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4/8</w:t>
            </w:r>
          </w:p>
        </w:tc>
      </w:tr>
      <w:tr w:rsidR="00B371BE" w:rsidRPr="00B371BE" w14:paraId="4EAF1883" w14:textId="77777777" w:rsidTr="00B371BE">
        <w:trPr>
          <w:trHeight w:val="285"/>
        </w:trPr>
        <w:tc>
          <w:tcPr>
            <w:tcW w:w="2024" w:type="dxa"/>
            <w:tcBorders>
              <w:top w:val="nil"/>
              <w:left w:val="single" w:sz="4" w:space="0" w:color="auto"/>
              <w:bottom w:val="single" w:sz="4" w:space="0" w:color="auto"/>
              <w:right w:val="single" w:sz="4" w:space="0" w:color="auto"/>
            </w:tcBorders>
            <w:shd w:val="clear" w:color="auto" w:fill="auto"/>
            <w:noWrap/>
            <w:vAlign w:val="center"/>
            <w:hideMark/>
          </w:tcPr>
          <w:p w14:paraId="3A6E4D07"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Dexterity (+2/+0)</w:t>
            </w:r>
          </w:p>
        </w:tc>
        <w:tc>
          <w:tcPr>
            <w:tcW w:w="799" w:type="dxa"/>
            <w:tcBorders>
              <w:top w:val="nil"/>
              <w:left w:val="nil"/>
              <w:bottom w:val="single" w:sz="4" w:space="0" w:color="auto"/>
              <w:right w:val="single" w:sz="4" w:space="0" w:color="auto"/>
            </w:tcBorders>
            <w:shd w:val="clear" w:color="auto" w:fill="auto"/>
            <w:noWrap/>
            <w:vAlign w:val="center"/>
            <w:hideMark/>
          </w:tcPr>
          <w:p w14:paraId="348DCE00" w14:textId="77777777" w:rsidR="00B371BE" w:rsidRPr="00B371BE" w:rsidRDefault="00B371BE" w:rsidP="00B371BE">
            <w:pPr>
              <w:spacing w:after="0" w:line="240" w:lineRule="auto"/>
              <w:jc w:val="center"/>
              <w:rPr>
                <w:rFonts w:ascii="Calibri" w:eastAsia="Times New Roman" w:hAnsi="Calibri" w:cs="Calibri"/>
                <w:color w:val="000000"/>
                <w:sz w:val="20"/>
                <w:szCs w:val="20"/>
              </w:rPr>
            </w:pPr>
            <w:r w:rsidRPr="00B371BE">
              <w:rPr>
                <w:rFonts w:ascii="Calibri" w:eastAsia="Times New Roman" w:hAnsi="Calibri" w:cs="Calibri"/>
                <w:color w:val="000000"/>
                <w:sz w:val="20"/>
                <w:szCs w:val="20"/>
              </w:rPr>
              <w:t>20/55</w:t>
            </w:r>
          </w:p>
        </w:tc>
        <w:tc>
          <w:tcPr>
            <w:tcW w:w="1847" w:type="dxa"/>
            <w:tcBorders>
              <w:top w:val="nil"/>
              <w:left w:val="nil"/>
              <w:bottom w:val="single" w:sz="4" w:space="0" w:color="auto"/>
              <w:right w:val="single" w:sz="4" w:space="0" w:color="auto"/>
            </w:tcBorders>
            <w:shd w:val="clear" w:color="auto" w:fill="auto"/>
            <w:noWrap/>
            <w:vAlign w:val="center"/>
            <w:hideMark/>
          </w:tcPr>
          <w:p w14:paraId="3F24A247"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Insight (+6/+0)</w:t>
            </w:r>
          </w:p>
        </w:tc>
        <w:tc>
          <w:tcPr>
            <w:tcW w:w="1020" w:type="dxa"/>
            <w:tcBorders>
              <w:top w:val="nil"/>
              <w:left w:val="nil"/>
              <w:bottom w:val="single" w:sz="4" w:space="0" w:color="auto"/>
              <w:right w:val="single" w:sz="4" w:space="0" w:color="auto"/>
            </w:tcBorders>
            <w:shd w:val="clear" w:color="auto" w:fill="auto"/>
            <w:noWrap/>
            <w:vAlign w:val="center"/>
            <w:hideMark/>
          </w:tcPr>
          <w:p w14:paraId="7B72542F" w14:textId="77777777" w:rsidR="00B371BE" w:rsidRPr="00B371BE" w:rsidRDefault="00B371BE" w:rsidP="00B371BE">
            <w:pPr>
              <w:spacing w:after="0" w:line="240" w:lineRule="auto"/>
              <w:jc w:val="center"/>
              <w:rPr>
                <w:rFonts w:ascii="Calibri" w:eastAsia="Times New Roman" w:hAnsi="Calibri" w:cs="Calibri"/>
                <w:color w:val="000000"/>
                <w:sz w:val="20"/>
                <w:szCs w:val="20"/>
              </w:rPr>
            </w:pPr>
            <w:r w:rsidRPr="00B371BE">
              <w:rPr>
                <w:rFonts w:ascii="Calibri" w:eastAsia="Times New Roman" w:hAnsi="Calibri" w:cs="Calibri"/>
                <w:color w:val="000000"/>
                <w:sz w:val="20"/>
                <w:szCs w:val="20"/>
              </w:rPr>
              <w:t>26/49</w:t>
            </w:r>
          </w:p>
        </w:tc>
        <w:tc>
          <w:tcPr>
            <w:tcW w:w="2426" w:type="dxa"/>
            <w:tcBorders>
              <w:top w:val="nil"/>
              <w:left w:val="nil"/>
              <w:bottom w:val="single" w:sz="4" w:space="0" w:color="auto"/>
              <w:right w:val="single" w:sz="4" w:space="0" w:color="auto"/>
            </w:tcBorders>
            <w:shd w:val="clear" w:color="auto" w:fill="auto"/>
            <w:noWrap/>
            <w:vAlign w:val="center"/>
            <w:hideMark/>
          </w:tcPr>
          <w:p w14:paraId="6C147978"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Aether Tolerance (+1/+0)</w:t>
            </w:r>
          </w:p>
        </w:tc>
        <w:tc>
          <w:tcPr>
            <w:tcW w:w="1020" w:type="dxa"/>
            <w:tcBorders>
              <w:top w:val="nil"/>
              <w:left w:val="nil"/>
              <w:bottom w:val="single" w:sz="4" w:space="0" w:color="auto"/>
              <w:right w:val="single" w:sz="4" w:space="0" w:color="auto"/>
            </w:tcBorders>
            <w:shd w:val="clear" w:color="auto" w:fill="auto"/>
            <w:noWrap/>
            <w:vAlign w:val="center"/>
            <w:hideMark/>
          </w:tcPr>
          <w:p w14:paraId="6884EE19"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20/50</w:t>
            </w:r>
          </w:p>
        </w:tc>
      </w:tr>
      <w:tr w:rsidR="00B371BE" w:rsidRPr="00B371BE" w14:paraId="1DBDB0ED" w14:textId="77777777" w:rsidTr="00B371BE">
        <w:trPr>
          <w:trHeight w:val="285"/>
        </w:trPr>
        <w:tc>
          <w:tcPr>
            <w:tcW w:w="2024" w:type="dxa"/>
            <w:tcBorders>
              <w:top w:val="nil"/>
              <w:left w:val="single" w:sz="4" w:space="0" w:color="auto"/>
              <w:bottom w:val="single" w:sz="4" w:space="0" w:color="auto"/>
              <w:right w:val="single" w:sz="4" w:space="0" w:color="auto"/>
            </w:tcBorders>
            <w:shd w:val="clear" w:color="auto" w:fill="auto"/>
            <w:noWrap/>
            <w:vAlign w:val="center"/>
            <w:hideMark/>
          </w:tcPr>
          <w:p w14:paraId="2E4C34DB"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Endurance (+3/+0)</w:t>
            </w:r>
          </w:p>
        </w:tc>
        <w:tc>
          <w:tcPr>
            <w:tcW w:w="799" w:type="dxa"/>
            <w:tcBorders>
              <w:top w:val="nil"/>
              <w:left w:val="nil"/>
              <w:bottom w:val="single" w:sz="4" w:space="0" w:color="auto"/>
              <w:right w:val="single" w:sz="4" w:space="0" w:color="auto"/>
            </w:tcBorders>
            <w:shd w:val="clear" w:color="auto" w:fill="auto"/>
            <w:noWrap/>
            <w:vAlign w:val="center"/>
            <w:hideMark/>
          </w:tcPr>
          <w:p w14:paraId="3C94722D" w14:textId="77777777" w:rsidR="00B371BE" w:rsidRPr="00B371BE" w:rsidRDefault="00B371BE" w:rsidP="00B371BE">
            <w:pPr>
              <w:spacing w:after="0" w:line="240" w:lineRule="auto"/>
              <w:jc w:val="center"/>
              <w:rPr>
                <w:rFonts w:ascii="Calibri" w:eastAsia="Times New Roman" w:hAnsi="Calibri" w:cs="Calibri"/>
                <w:color w:val="000000"/>
                <w:sz w:val="20"/>
                <w:szCs w:val="20"/>
              </w:rPr>
            </w:pPr>
            <w:r w:rsidRPr="00B371BE">
              <w:rPr>
                <w:rFonts w:ascii="Calibri" w:eastAsia="Times New Roman" w:hAnsi="Calibri" w:cs="Calibri"/>
                <w:color w:val="000000"/>
                <w:sz w:val="20"/>
                <w:szCs w:val="20"/>
              </w:rPr>
              <w:t>50/87</w:t>
            </w:r>
          </w:p>
        </w:tc>
        <w:tc>
          <w:tcPr>
            <w:tcW w:w="1847" w:type="dxa"/>
            <w:tcBorders>
              <w:top w:val="nil"/>
              <w:left w:val="nil"/>
              <w:bottom w:val="single" w:sz="4" w:space="0" w:color="auto"/>
              <w:right w:val="single" w:sz="4" w:space="0" w:color="auto"/>
            </w:tcBorders>
            <w:shd w:val="clear" w:color="auto" w:fill="auto"/>
            <w:noWrap/>
            <w:vAlign w:val="center"/>
            <w:hideMark/>
          </w:tcPr>
          <w:p w14:paraId="25ED002A"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Resilience (+2/+0)</w:t>
            </w:r>
          </w:p>
        </w:tc>
        <w:tc>
          <w:tcPr>
            <w:tcW w:w="1020" w:type="dxa"/>
            <w:tcBorders>
              <w:top w:val="nil"/>
              <w:left w:val="nil"/>
              <w:bottom w:val="single" w:sz="4" w:space="0" w:color="auto"/>
              <w:right w:val="single" w:sz="4" w:space="0" w:color="auto"/>
            </w:tcBorders>
            <w:shd w:val="clear" w:color="auto" w:fill="auto"/>
            <w:noWrap/>
            <w:vAlign w:val="center"/>
            <w:hideMark/>
          </w:tcPr>
          <w:p w14:paraId="102C209B" w14:textId="77777777" w:rsidR="00B371BE" w:rsidRPr="00B371BE" w:rsidRDefault="00B371BE" w:rsidP="00B371BE">
            <w:pPr>
              <w:spacing w:after="0" w:line="240" w:lineRule="auto"/>
              <w:jc w:val="center"/>
              <w:rPr>
                <w:rFonts w:ascii="Calibri" w:eastAsia="Times New Roman" w:hAnsi="Calibri" w:cs="Calibri"/>
                <w:color w:val="000000"/>
                <w:sz w:val="20"/>
                <w:szCs w:val="20"/>
              </w:rPr>
            </w:pPr>
            <w:r w:rsidRPr="00B371BE">
              <w:rPr>
                <w:rFonts w:ascii="Calibri" w:eastAsia="Times New Roman" w:hAnsi="Calibri" w:cs="Calibri"/>
                <w:color w:val="000000"/>
                <w:sz w:val="20"/>
                <w:szCs w:val="20"/>
              </w:rPr>
              <w:t>43/71</w:t>
            </w:r>
          </w:p>
        </w:tc>
        <w:tc>
          <w:tcPr>
            <w:tcW w:w="2426" w:type="dxa"/>
            <w:tcBorders>
              <w:top w:val="nil"/>
              <w:left w:val="nil"/>
              <w:bottom w:val="single" w:sz="4" w:space="0" w:color="auto"/>
              <w:right w:val="single" w:sz="4" w:space="0" w:color="auto"/>
            </w:tcBorders>
            <w:shd w:val="clear" w:color="auto" w:fill="auto"/>
            <w:noWrap/>
            <w:vAlign w:val="center"/>
            <w:hideMark/>
          </w:tcPr>
          <w:p w14:paraId="07EB8984"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Aether Resistance (+0/+0)</w:t>
            </w:r>
          </w:p>
        </w:tc>
        <w:tc>
          <w:tcPr>
            <w:tcW w:w="1020" w:type="dxa"/>
            <w:tcBorders>
              <w:top w:val="nil"/>
              <w:left w:val="nil"/>
              <w:bottom w:val="single" w:sz="4" w:space="0" w:color="auto"/>
              <w:right w:val="single" w:sz="4" w:space="0" w:color="auto"/>
            </w:tcBorders>
            <w:shd w:val="clear" w:color="auto" w:fill="auto"/>
            <w:noWrap/>
            <w:vAlign w:val="center"/>
            <w:hideMark/>
          </w:tcPr>
          <w:p w14:paraId="7207510F"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3/19</w:t>
            </w:r>
          </w:p>
        </w:tc>
      </w:tr>
      <w:tr w:rsidR="00B371BE" w:rsidRPr="00B371BE" w14:paraId="1BC460B9" w14:textId="77777777" w:rsidTr="00B371BE">
        <w:trPr>
          <w:trHeight w:val="285"/>
        </w:trPr>
        <w:tc>
          <w:tcPr>
            <w:tcW w:w="2024" w:type="dxa"/>
            <w:tcBorders>
              <w:top w:val="nil"/>
              <w:left w:val="single" w:sz="4" w:space="0" w:color="auto"/>
              <w:bottom w:val="single" w:sz="4" w:space="0" w:color="auto"/>
              <w:right w:val="single" w:sz="4" w:space="0" w:color="auto"/>
            </w:tcBorders>
            <w:shd w:val="clear" w:color="auto" w:fill="auto"/>
            <w:noWrap/>
            <w:vAlign w:val="center"/>
            <w:hideMark/>
          </w:tcPr>
          <w:p w14:paraId="11392CF9"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Constitution (+4/+0)</w:t>
            </w:r>
          </w:p>
        </w:tc>
        <w:tc>
          <w:tcPr>
            <w:tcW w:w="799" w:type="dxa"/>
            <w:tcBorders>
              <w:top w:val="nil"/>
              <w:left w:val="nil"/>
              <w:bottom w:val="single" w:sz="4" w:space="0" w:color="auto"/>
              <w:right w:val="single" w:sz="4" w:space="0" w:color="auto"/>
            </w:tcBorders>
            <w:shd w:val="clear" w:color="auto" w:fill="auto"/>
            <w:noWrap/>
            <w:vAlign w:val="center"/>
            <w:hideMark/>
          </w:tcPr>
          <w:p w14:paraId="597EFAC3" w14:textId="77777777" w:rsidR="00B371BE" w:rsidRPr="00B371BE" w:rsidRDefault="00B371BE" w:rsidP="00B371BE">
            <w:pPr>
              <w:spacing w:after="0" w:line="240" w:lineRule="auto"/>
              <w:jc w:val="center"/>
              <w:rPr>
                <w:rFonts w:ascii="Calibri" w:eastAsia="Times New Roman" w:hAnsi="Calibri" w:cs="Calibri"/>
                <w:color w:val="000000"/>
                <w:sz w:val="20"/>
                <w:szCs w:val="20"/>
              </w:rPr>
            </w:pPr>
            <w:r w:rsidRPr="00B371BE">
              <w:rPr>
                <w:rFonts w:ascii="Calibri" w:eastAsia="Times New Roman" w:hAnsi="Calibri" w:cs="Calibri"/>
                <w:color w:val="000000"/>
                <w:sz w:val="20"/>
                <w:szCs w:val="20"/>
              </w:rPr>
              <w:t>28/65</w:t>
            </w:r>
          </w:p>
        </w:tc>
        <w:tc>
          <w:tcPr>
            <w:tcW w:w="1847" w:type="dxa"/>
            <w:tcBorders>
              <w:top w:val="nil"/>
              <w:left w:val="nil"/>
              <w:bottom w:val="single" w:sz="4" w:space="0" w:color="auto"/>
              <w:right w:val="single" w:sz="4" w:space="0" w:color="auto"/>
            </w:tcBorders>
            <w:shd w:val="clear" w:color="auto" w:fill="auto"/>
            <w:noWrap/>
            <w:vAlign w:val="center"/>
            <w:hideMark/>
          </w:tcPr>
          <w:p w14:paraId="7766EE6B"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Empathy (+0/+0)</w:t>
            </w:r>
          </w:p>
        </w:tc>
        <w:tc>
          <w:tcPr>
            <w:tcW w:w="1020" w:type="dxa"/>
            <w:tcBorders>
              <w:top w:val="nil"/>
              <w:left w:val="nil"/>
              <w:bottom w:val="single" w:sz="4" w:space="0" w:color="auto"/>
              <w:right w:val="single" w:sz="4" w:space="0" w:color="auto"/>
            </w:tcBorders>
            <w:shd w:val="clear" w:color="auto" w:fill="auto"/>
            <w:noWrap/>
            <w:vAlign w:val="center"/>
            <w:hideMark/>
          </w:tcPr>
          <w:p w14:paraId="42D56812" w14:textId="77777777" w:rsidR="00B371BE" w:rsidRPr="00B371BE" w:rsidRDefault="00B371BE" w:rsidP="00B371BE">
            <w:pPr>
              <w:spacing w:after="0" w:line="240" w:lineRule="auto"/>
              <w:jc w:val="center"/>
              <w:rPr>
                <w:rFonts w:ascii="Calibri" w:eastAsia="Times New Roman" w:hAnsi="Calibri" w:cs="Calibri"/>
                <w:color w:val="000000"/>
                <w:sz w:val="20"/>
                <w:szCs w:val="20"/>
              </w:rPr>
            </w:pPr>
            <w:r w:rsidRPr="00B371BE">
              <w:rPr>
                <w:rFonts w:ascii="Calibri" w:eastAsia="Times New Roman" w:hAnsi="Calibri" w:cs="Calibri"/>
                <w:color w:val="000000"/>
                <w:sz w:val="20"/>
                <w:szCs w:val="20"/>
              </w:rPr>
              <w:t>9/21</w:t>
            </w:r>
          </w:p>
        </w:tc>
        <w:tc>
          <w:tcPr>
            <w:tcW w:w="2426" w:type="dxa"/>
            <w:tcBorders>
              <w:top w:val="nil"/>
              <w:left w:val="nil"/>
              <w:bottom w:val="single" w:sz="4" w:space="0" w:color="auto"/>
              <w:right w:val="single" w:sz="4" w:space="0" w:color="auto"/>
            </w:tcBorders>
            <w:shd w:val="clear" w:color="auto" w:fill="auto"/>
            <w:noWrap/>
            <w:vAlign w:val="center"/>
            <w:hideMark/>
          </w:tcPr>
          <w:p w14:paraId="10065548"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Prime Aether Affinity</w:t>
            </w:r>
          </w:p>
        </w:tc>
        <w:tc>
          <w:tcPr>
            <w:tcW w:w="1020" w:type="dxa"/>
            <w:tcBorders>
              <w:top w:val="nil"/>
              <w:left w:val="nil"/>
              <w:bottom w:val="single" w:sz="4" w:space="0" w:color="auto"/>
              <w:right w:val="single" w:sz="4" w:space="0" w:color="auto"/>
            </w:tcBorders>
            <w:shd w:val="clear" w:color="auto" w:fill="auto"/>
            <w:noWrap/>
            <w:vAlign w:val="center"/>
            <w:hideMark/>
          </w:tcPr>
          <w:p w14:paraId="5E025D5B"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Space</w:t>
            </w:r>
          </w:p>
        </w:tc>
      </w:tr>
      <w:tr w:rsidR="00B371BE" w:rsidRPr="00B371BE" w14:paraId="7387B5BE" w14:textId="77777777" w:rsidTr="00B371BE">
        <w:trPr>
          <w:trHeight w:val="285"/>
        </w:trPr>
        <w:tc>
          <w:tcPr>
            <w:tcW w:w="2024" w:type="dxa"/>
            <w:tcBorders>
              <w:top w:val="nil"/>
              <w:left w:val="single" w:sz="4" w:space="0" w:color="auto"/>
              <w:bottom w:val="single" w:sz="4" w:space="0" w:color="auto"/>
              <w:right w:val="single" w:sz="4" w:space="0" w:color="auto"/>
            </w:tcBorders>
            <w:shd w:val="clear" w:color="auto" w:fill="auto"/>
            <w:noWrap/>
            <w:vAlign w:val="center"/>
            <w:hideMark/>
          </w:tcPr>
          <w:p w14:paraId="57BF6BED"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Coordination (+2/+0)</w:t>
            </w:r>
          </w:p>
        </w:tc>
        <w:tc>
          <w:tcPr>
            <w:tcW w:w="799" w:type="dxa"/>
            <w:tcBorders>
              <w:top w:val="nil"/>
              <w:left w:val="nil"/>
              <w:bottom w:val="single" w:sz="4" w:space="0" w:color="auto"/>
              <w:right w:val="single" w:sz="4" w:space="0" w:color="auto"/>
            </w:tcBorders>
            <w:shd w:val="clear" w:color="auto" w:fill="auto"/>
            <w:noWrap/>
            <w:vAlign w:val="center"/>
            <w:hideMark/>
          </w:tcPr>
          <w:p w14:paraId="659C5151" w14:textId="77777777" w:rsidR="00B371BE" w:rsidRPr="00B371BE" w:rsidRDefault="00B371BE" w:rsidP="00B371BE">
            <w:pPr>
              <w:spacing w:after="0" w:line="240" w:lineRule="auto"/>
              <w:jc w:val="center"/>
              <w:rPr>
                <w:rFonts w:ascii="Calibri" w:eastAsia="Times New Roman" w:hAnsi="Calibri" w:cs="Calibri"/>
                <w:color w:val="000000"/>
                <w:sz w:val="20"/>
                <w:szCs w:val="20"/>
              </w:rPr>
            </w:pPr>
            <w:r w:rsidRPr="00B371BE">
              <w:rPr>
                <w:rFonts w:ascii="Calibri" w:eastAsia="Times New Roman" w:hAnsi="Calibri" w:cs="Calibri"/>
                <w:color w:val="000000"/>
                <w:sz w:val="20"/>
                <w:szCs w:val="20"/>
              </w:rPr>
              <w:t>31/61</w:t>
            </w:r>
          </w:p>
        </w:tc>
        <w:tc>
          <w:tcPr>
            <w:tcW w:w="1847" w:type="dxa"/>
            <w:tcBorders>
              <w:top w:val="nil"/>
              <w:left w:val="nil"/>
              <w:bottom w:val="single" w:sz="4" w:space="0" w:color="auto"/>
              <w:right w:val="single" w:sz="4" w:space="0" w:color="auto"/>
            </w:tcBorders>
            <w:shd w:val="clear" w:color="auto" w:fill="auto"/>
            <w:noWrap/>
            <w:vAlign w:val="center"/>
            <w:hideMark/>
          </w:tcPr>
          <w:p w14:paraId="38E871AF"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Fortitude (+1/+0)</w:t>
            </w:r>
          </w:p>
        </w:tc>
        <w:tc>
          <w:tcPr>
            <w:tcW w:w="1020" w:type="dxa"/>
            <w:tcBorders>
              <w:top w:val="nil"/>
              <w:left w:val="nil"/>
              <w:bottom w:val="single" w:sz="4" w:space="0" w:color="auto"/>
              <w:right w:val="single" w:sz="4" w:space="0" w:color="auto"/>
            </w:tcBorders>
            <w:shd w:val="clear" w:color="auto" w:fill="auto"/>
            <w:noWrap/>
            <w:vAlign w:val="center"/>
            <w:hideMark/>
          </w:tcPr>
          <w:p w14:paraId="485E1792" w14:textId="77777777" w:rsidR="00B371BE" w:rsidRPr="00B371BE" w:rsidRDefault="00B371BE" w:rsidP="00B371BE">
            <w:pPr>
              <w:spacing w:after="0" w:line="240" w:lineRule="auto"/>
              <w:jc w:val="center"/>
              <w:rPr>
                <w:rFonts w:ascii="Calibri" w:eastAsia="Times New Roman" w:hAnsi="Calibri" w:cs="Calibri"/>
                <w:color w:val="000000"/>
                <w:sz w:val="20"/>
                <w:szCs w:val="20"/>
              </w:rPr>
            </w:pPr>
            <w:r w:rsidRPr="00B371BE">
              <w:rPr>
                <w:rFonts w:ascii="Calibri" w:eastAsia="Times New Roman" w:hAnsi="Calibri" w:cs="Calibri"/>
                <w:color w:val="000000"/>
                <w:sz w:val="20"/>
                <w:szCs w:val="20"/>
              </w:rPr>
              <w:t>38/88</w:t>
            </w:r>
          </w:p>
        </w:tc>
        <w:tc>
          <w:tcPr>
            <w:tcW w:w="2426" w:type="dxa"/>
            <w:tcBorders>
              <w:top w:val="nil"/>
              <w:left w:val="nil"/>
              <w:bottom w:val="single" w:sz="4" w:space="0" w:color="auto"/>
              <w:right w:val="single" w:sz="4" w:space="0" w:color="auto"/>
            </w:tcBorders>
            <w:shd w:val="clear" w:color="auto" w:fill="auto"/>
            <w:noWrap/>
            <w:vAlign w:val="center"/>
            <w:hideMark/>
          </w:tcPr>
          <w:p w14:paraId="5CBB2370"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Minor Aether Affinity</w:t>
            </w:r>
          </w:p>
        </w:tc>
        <w:tc>
          <w:tcPr>
            <w:tcW w:w="1020" w:type="dxa"/>
            <w:tcBorders>
              <w:top w:val="nil"/>
              <w:left w:val="nil"/>
              <w:bottom w:val="single" w:sz="4" w:space="0" w:color="auto"/>
              <w:right w:val="single" w:sz="4" w:space="0" w:color="auto"/>
            </w:tcBorders>
            <w:shd w:val="clear" w:color="auto" w:fill="auto"/>
            <w:noWrap/>
            <w:vAlign w:val="center"/>
            <w:hideMark/>
          </w:tcPr>
          <w:p w14:paraId="124B7301"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Time</w:t>
            </w:r>
          </w:p>
        </w:tc>
      </w:tr>
    </w:tbl>
    <w:p w14:paraId="2B11E4CD" w14:textId="099771BB" w:rsidR="00B24505" w:rsidRDefault="00B24505" w:rsidP="00B24505">
      <w:pPr>
        <w:pStyle w:val="NormalWeb"/>
      </w:pPr>
      <w:r>
        <w:t xml:space="preserve">The tester raised his eyebrows while writing down my new stats in the log.  I again sneaked </w:t>
      </w:r>
      <w:r w:rsidR="001C27A2">
        <w:t xml:space="preserve">a peak at </w:t>
      </w:r>
      <w:r>
        <w:t xml:space="preserve">my magic stats and saw a great improvement.  My next goal was to be able to charge my amulet by myself.  I </w:t>
      </w:r>
      <w:r w:rsidR="00621E0A">
        <w:t>could now communicate in the common tongue without the amulet,</w:t>
      </w:r>
      <w:r>
        <w:t xml:space="preserve"> but my vocabulary was </w:t>
      </w:r>
      <w:r w:rsidR="001C27A2">
        <w:t>still limited</w:t>
      </w:r>
      <w:r w:rsidR="00621E0A">
        <w:t>.  It appeared the language was derived from Latin, but I was not a linguist</w:t>
      </w:r>
      <w:r>
        <w:t>.  I found out the amulet cost 20 gold</w:t>
      </w:r>
      <w:r w:rsidR="00621E0A">
        <w:t>,</w:t>
      </w:r>
      <w:r>
        <w:t xml:space="preserve"> and when I graduated</w:t>
      </w:r>
      <w:r w:rsidR="00621E0A">
        <w:t>,</w:t>
      </w:r>
      <w:r>
        <w:t xml:space="preserve"> it would not be going with me</w:t>
      </w:r>
      <w:r w:rsidR="00621E0A">
        <w:t>,</w:t>
      </w:r>
      <w:r>
        <w:t xml:space="preserve"> so I needed a good grasp of the language before then.  Six more were cut </w:t>
      </w:r>
      <w:r w:rsidR="001C27A2">
        <w:t>after the tablet readings</w:t>
      </w:r>
      <w:r w:rsidR="000E0B17">
        <w:t>,</w:t>
      </w:r>
      <w:r w:rsidR="001C27A2">
        <w:t xml:space="preserve"> </w:t>
      </w:r>
      <w:r>
        <w:t xml:space="preserve">bringing </w:t>
      </w:r>
      <w:r w:rsidR="001C27A2">
        <w:t xml:space="preserve">our </w:t>
      </w:r>
      <w:r>
        <w:t>number to 68.</w:t>
      </w:r>
    </w:p>
    <w:p w14:paraId="44DA6966" w14:textId="607D3E14" w:rsidR="000E0B17" w:rsidRDefault="00B24505" w:rsidP="00B24505">
      <w:pPr>
        <w:pStyle w:val="NormalWeb"/>
      </w:pPr>
      <w:r>
        <w:t>Testing did not go as well as I had hoped.  I finished 23</w:t>
      </w:r>
      <w:r>
        <w:rPr>
          <w:vertAlign w:val="superscript"/>
        </w:rPr>
        <w:t>rd</w:t>
      </w:r>
      <w:r>
        <w:t xml:space="preserve"> in sword ranking, 30</w:t>
      </w:r>
      <w:r>
        <w:rPr>
          <w:vertAlign w:val="superscript"/>
        </w:rPr>
        <w:t>th</w:t>
      </w:r>
      <w:r>
        <w:t xml:space="preserve"> in sword and shield, 25</w:t>
      </w:r>
      <w:r>
        <w:rPr>
          <w:vertAlign w:val="superscript"/>
        </w:rPr>
        <w:t>th</w:t>
      </w:r>
      <w:r>
        <w:t xml:space="preserve"> in dagger, and 7</w:t>
      </w:r>
      <w:r>
        <w:rPr>
          <w:vertAlign w:val="superscript"/>
        </w:rPr>
        <w:t>th</w:t>
      </w:r>
      <w:r>
        <w:t xml:space="preserve"> in hand</w:t>
      </w:r>
      <w:r w:rsidR="00DC05A7">
        <w:t>-to-</w:t>
      </w:r>
      <w:r>
        <w:t xml:space="preserve">hand.  We were also tested on </w:t>
      </w:r>
      <w:proofErr w:type="spellStart"/>
      <w:r>
        <w:t>spearmanship</w:t>
      </w:r>
      <w:proofErr w:type="spellEnd"/>
      <w:r>
        <w:t xml:space="preserve"> </w:t>
      </w:r>
      <w:r w:rsidR="00DC05A7">
        <w:t>for the first time</w:t>
      </w:r>
      <w:r w:rsidR="00621E0A">
        <w:t>,</w:t>
      </w:r>
      <w:r w:rsidR="00DC05A7">
        <w:t xml:space="preserve"> and</w:t>
      </w:r>
      <w:r>
        <w:t xml:space="preserve"> I finished 3</w:t>
      </w:r>
      <w:r>
        <w:rPr>
          <w:vertAlign w:val="superscript"/>
        </w:rPr>
        <w:t>rd</w:t>
      </w:r>
      <w:r>
        <w:t xml:space="preserve">.  </w:t>
      </w:r>
      <w:proofErr w:type="gramStart"/>
      <w:r>
        <w:t>All of</w:t>
      </w:r>
      <w:proofErr w:type="gramEnd"/>
      <w:r>
        <w:t xml:space="preserve"> the practice with the staff </w:t>
      </w:r>
      <w:r w:rsidR="00DC05A7">
        <w:t xml:space="preserve">and Helena </w:t>
      </w:r>
      <w:proofErr w:type="gramStart"/>
      <w:r>
        <w:t>had greatly helped</w:t>
      </w:r>
      <w:proofErr w:type="gramEnd"/>
      <w:r>
        <w:t>. </w:t>
      </w:r>
      <w:r w:rsidR="00DC05A7">
        <w:t xml:space="preserve"> Helena was the only woman left in the barracks</w:t>
      </w:r>
      <w:r w:rsidR="00621E0A">
        <w:t>,</w:t>
      </w:r>
      <w:r w:rsidR="00DC05A7">
        <w:t xml:space="preserve"> and she was constantly harassed now.  She was not in </w:t>
      </w:r>
      <w:r w:rsidR="00B15AEC">
        <w:t>danger</w:t>
      </w:r>
      <w:r w:rsidR="00DC05A7">
        <w:t xml:space="preserve"> of getting raped because if she was</w:t>
      </w:r>
      <w:r w:rsidR="00621E0A">
        <w:t>,</w:t>
      </w:r>
      <w:r w:rsidR="00DC05A7">
        <w:t xml:space="preserve"> the man would have been executed the next day.  She just had to deal with constant ‘requests</w:t>
      </w:r>
      <w:r w:rsidR="00F75AAC">
        <w:t>.’</w:t>
      </w:r>
      <w:r w:rsidR="00621E0A">
        <w:t xml:space="preserve"> </w:t>
      </w:r>
      <w:r w:rsidR="00DC05A7">
        <w:t xml:space="preserve"> </w:t>
      </w:r>
    </w:p>
    <w:p w14:paraId="5ED9583E" w14:textId="364BF707" w:rsidR="00DC05A7" w:rsidRDefault="00DC05A7" w:rsidP="00B24505">
      <w:pPr>
        <w:pStyle w:val="NormalWeb"/>
      </w:pPr>
      <w:r>
        <w:t>I would have helped her</w:t>
      </w:r>
      <w:r w:rsidR="00F75AAC">
        <w:t>,</w:t>
      </w:r>
      <w:r>
        <w:t xml:space="preserve"> but I was outnumbered and didn’t want attention on me.  </w:t>
      </w:r>
      <w:r w:rsidR="000E0B17">
        <w:t>Some men had taken to sharing in each other’s company at night</w:t>
      </w:r>
      <w:r>
        <w:t xml:space="preserve"> without a willing woman present.</w:t>
      </w:r>
      <w:r w:rsidR="00621E0A">
        <w:t xml:space="preserve"> </w:t>
      </w:r>
      <w:r>
        <w:t xml:space="preserve"> That was not my preference</w:t>
      </w:r>
      <w:r w:rsidR="00F75AAC">
        <w:t>,</w:t>
      </w:r>
      <w:r>
        <w:t xml:space="preserve"> and I hoped maybe after I graduated</w:t>
      </w:r>
      <w:r w:rsidR="00F75AAC">
        <w:t>,</w:t>
      </w:r>
      <w:r>
        <w:t xml:space="preserve"> I could find a woman.</w:t>
      </w:r>
      <w:r w:rsidR="00621E0A">
        <w:t xml:space="preserve"> </w:t>
      </w:r>
      <w:r>
        <w:t xml:space="preserve"> I used the intense training to keep myself distracted.</w:t>
      </w:r>
    </w:p>
    <w:p w14:paraId="0A15B2C6" w14:textId="51DD3406" w:rsidR="00F75AAC" w:rsidRDefault="00DC05A7" w:rsidP="00B24505">
      <w:pPr>
        <w:pStyle w:val="NormalWeb"/>
      </w:pPr>
      <w:r>
        <w:t>For finishing 3</w:t>
      </w:r>
      <w:r w:rsidRPr="00DC05A7">
        <w:rPr>
          <w:vertAlign w:val="superscript"/>
        </w:rPr>
        <w:t>rd</w:t>
      </w:r>
      <w:r>
        <w:t xml:space="preserve"> in the spear competition</w:t>
      </w:r>
      <w:r w:rsidR="00F75AAC">
        <w:t>,</w:t>
      </w:r>
      <w:r>
        <w:t xml:space="preserve"> I was awarded an essence!</w:t>
      </w:r>
      <w:r w:rsidR="00621E0A">
        <w:t xml:space="preserve"> </w:t>
      </w:r>
      <w:r>
        <w:t xml:space="preserve"> Th</w:t>
      </w:r>
      <w:r w:rsidR="000E0B17">
        <w:t xml:space="preserve">e awards were </w:t>
      </w:r>
      <w:r>
        <w:t>announced after three more men were dismissed, bringing our number to 65.</w:t>
      </w:r>
      <w:r w:rsidR="005D0523">
        <w:t xml:space="preserve">  </w:t>
      </w:r>
      <w:r w:rsidR="00B24505">
        <w:t xml:space="preserve">I was worried as </w:t>
      </w:r>
      <w:r w:rsidR="005D0523">
        <w:t xml:space="preserve">I </w:t>
      </w:r>
      <w:r w:rsidR="00B24505">
        <w:t>was called to choose my essence.  In the office of the high captain</w:t>
      </w:r>
      <w:r>
        <w:t>,</w:t>
      </w:r>
      <w:r w:rsidR="00B24505">
        <w:t xml:space="preserve"> I was asked which </w:t>
      </w:r>
      <w:r w:rsidR="000E0B17">
        <w:t>physical attribute</w:t>
      </w:r>
      <w:r w:rsidR="00B24505">
        <w:t xml:space="preserve"> I wanted a minor essence for.  I thought about my shortc</w:t>
      </w:r>
      <w:r w:rsidR="00640742">
        <w:t>o</w:t>
      </w:r>
      <w:r w:rsidR="00B24505">
        <w:t>mings in combat</w:t>
      </w:r>
      <w:r w:rsidR="005D0523">
        <w:t>.</w:t>
      </w:r>
      <w:r w:rsidR="00621E0A">
        <w:t xml:space="preserve"> </w:t>
      </w:r>
      <w:r w:rsidR="005D0523">
        <w:t xml:space="preserve"> M</w:t>
      </w:r>
      <w:r w:rsidR="00B24505">
        <w:t xml:space="preserve">y </w:t>
      </w:r>
      <w:r w:rsidR="00F75AAC">
        <w:t xml:space="preserve">lower </w:t>
      </w:r>
      <w:r w:rsidR="00B24505">
        <w:t>speed and agility are what cost me the most</w:t>
      </w:r>
      <w:r w:rsidR="000E0B17">
        <w:t xml:space="preserve"> during practice</w:t>
      </w:r>
      <w:r w:rsidR="00B24505">
        <w:t xml:space="preserve">.  </w:t>
      </w:r>
      <w:proofErr w:type="gramStart"/>
      <w:r w:rsidR="00B24505">
        <w:t>So</w:t>
      </w:r>
      <w:proofErr w:type="gramEnd"/>
      <w:r w:rsidR="00B24505">
        <w:t xml:space="preserve"> I needed to choose quickness, dexterity</w:t>
      </w:r>
      <w:r w:rsidR="005D0523">
        <w:t>,</w:t>
      </w:r>
      <w:r w:rsidR="00B24505">
        <w:t xml:space="preserve"> or coordination.  My lagging stat was </w:t>
      </w:r>
      <w:r w:rsidR="00F75AAC">
        <w:t>dexterity,</w:t>
      </w:r>
      <w:r w:rsidR="00B24505">
        <w:t xml:space="preserve"> so I decided on that</w:t>
      </w:r>
      <w:r w:rsidR="00F75AAC">
        <w:t xml:space="preserve"> to increase my accuracy</w:t>
      </w:r>
      <w:r w:rsidR="000E0B17">
        <w:t xml:space="preserve"> with my blade</w:t>
      </w:r>
      <w:r w:rsidR="00B24505">
        <w:t xml:space="preserve">.  The essence was a </w:t>
      </w:r>
      <w:r w:rsidR="000E0B17">
        <w:t>faintly glowing yellow</w:t>
      </w:r>
      <w:r w:rsidR="00B24505">
        <w:t xml:space="preserve"> pearl</w:t>
      </w:r>
      <w:r w:rsidR="000E0B17">
        <w:t>—maybe it was closer to the size of a marble</w:t>
      </w:r>
      <w:r w:rsidR="00B24505">
        <w:t>.  The high captain</w:t>
      </w:r>
      <w:r w:rsidR="000E0B17">
        <w:t>, seeing my confusion,</w:t>
      </w:r>
      <w:r w:rsidR="00B24505">
        <w:t xml:space="preserve"> said all I needed to do was swallow it.  </w:t>
      </w:r>
    </w:p>
    <w:p w14:paraId="1097A3AA" w14:textId="50160E23" w:rsidR="00B24505" w:rsidRDefault="00F75AAC" w:rsidP="00B24505">
      <w:pPr>
        <w:pStyle w:val="NormalWeb"/>
      </w:pPr>
      <w:r>
        <w:t xml:space="preserve">I went outside and examined the ball for a long time.  I imagined what kind of power was contained within and how much potential was stored in the small item.  </w:t>
      </w:r>
      <w:r w:rsidR="000E0B17">
        <w:t xml:space="preserve">I needed this reward to make a difference in my combat skills.  </w:t>
      </w:r>
      <w:r w:rsidR="00B24505">
        <w:t>I swallowed</w:t>
      </w:r>
      <w:r>
        <w:t xml:space="preserve"> and focused </w:t>
      </w:r>
      <w:r w:rsidR="000E0B17">
        <w:t xml:space="preserve">intently </w:t>
      </w:r>
      <w:r>
        <w:t>on it as it</w:t>
      </w:r>
      <w:r w:rsidR="000E0B17">
        <w:t xml:space="preserve"> dissolved and</w:t>
      </w:r>
      <w:r>
        <w:t xml:space="preserve"> entered my stomach. </w:t>
      </w:r>
      <w:r w:rsidR="000E0B17">
        <w:t xml:space="preserve"> I focused on the</w:t>
      </w:r>
      <w:r w:rsidR="00B24505">
        <w:t xml:space="preserve"> electric shocks in my veins and nerves</w:t>
      </w:r>
      <w:r w:rsidR="000E0B17">
        <w:t xml:space="preserve"> that caused my muscles to twitch</w:t>
      </w:r>
      <w:r w:rsidR="00B24505">
        <w:t xml:space="preserve"> for a few minutes.  </w:t>
      </w:r>
      <w:r w:rsidR="000E0B17">
        <w:t>When it ended,</w:t>
      </w:r>
      <w:r w:rsidR="00B24505">
        <w:t xml:space="preserve"> I did not feel any different.</w:t>
      </w:r>
      <w:r>
        <w:t xml:space="preserve">  I do not know if I should have expected more.</w:t>
      </w:r>
    </w:p>
    <w:p w14:paraId="78A7CBF1" w14:textId="69E741BD" w:rsidR="00B24505" w:rsidRDefault="00B24505" w:rsidP="00B24505">
      <w:pPr>
        <w:pStyle w:val="NormalWeb"/>
      </w:pPr>
      <w:r>
        <w:t>We had a day off again</w:t>
      </w:r>
      <w:r w:rsidR="00F75AAC">
        <w:t>,</w:t>
      </w:r>
      <w:r>
        <w:t xml:space="preserve"> and I hoped to meet the mage</w:t>
      </w:r>
      <w:r w:rsidR="005D0523">
        <w:t xml:space="preserve"> Damian</w:t>
      </w:r>
      <w:r>
        <w:t xml:space="preserve"> again at the lake shore</w:t>
      </w:r>
      <w:r w:rsidR="00F75AAC">
        <w:t>,</w:t>
      </w:r>
      <w:r>
        <w:t xml:space="preserve"> but he never came</w:t>
      </w:r>
      <w:r w:rsidR="005D0523">
        <w:t xml:space="preserve"> to fish</w:t>
      </w:r>
      <w:r>
        <w:t xml:space="preserve">.  I spent the next </w:t>
      </w:r>
      <w:r w:rsidR="00F75AAC">
        <w:t>three</w:t>
      </w:r>
      <w:r>
        <w:t xml:space="preserve"> weeks backing </w:t>
      </w:r>
      <w:proofErr w:type="gramStart"/>
      <w:r>
        <w:t>off of</w:t>
      </w:r>
      <w:proofErr w:type="gramEnd"/>
      <w:r>
        <w:t xml:space="preserve"> my magic training and getting more rest to focus on my weapon skills.  I couldn’t afford to slide down in the rankings</w:t>
      </w:r>
      <w:r w:rsidR="00F75AAC">
        <w:t xml:space="preserve"> and </w:t>
      </w:r>
      <w:r w:rsidR="0013267C">
        <w:t xml:space="preserve">get </w:t>
      </w:r>
      <w:r w:rsidR="00F75AAC">
        <w:t>cut</w:t>
      </w:r>
      <w:r>
        <w:t>.  </w:t>
      </w:r>
      <w:r w:rsidR="000E0B17">
        <w:t xml:space="preserve">The threat of being sent to the regular army hanging over me kept me motivated.  </w:t>
      </w:r>
      <w:r w:rsidR="005D0523">
        <w:t>A</w:t>
      </w:r>
      <w:r>
        <w:t>fter being at the camp for 12 weeks</w:t>
      </w:r>
      <w:r w:rsidR="00F75AAC">
        <w:t>,</w:t>
      </w:r>
      <w:r>
        <w:t xml:space="preserve"> I went confidently to the tablet testing</w:t>
      </w:r>
      <w:r w:rsidR="005D0523">
        <w:t xml:space="preserve"> for the first time</w:t>
      </w:r>
      <w:r>
        <w:t>.</w:t>
      </w:r>
      <w:r w:rsidR="005D0523">
        <w:t xml:space="preserve">  I knew I had made ground on some of the others</w:t>
      </w:r>
      <w:r w:rsidR="00F75AAC">
        <w:t xml:space="preserve"> and</w:t>
      </w:r>
      <w:r w:rsidR="005D0523">
        <w:t xml:space="preserve"> was looking forward to weapon testing</w:t>
      </w:r>
      <w:r w:rsidR="00F75AAC">
        <w:t xml:space="preserve"> after the tablet</w:t>
      </w:r>
      <w:r w:rsidR="005D0523">
        <w:t>.</w:t>
      </w:r>
      <w:r>
        <w:t> </w:t>
      </w:r>
    </w:p>
    <w:tbl>
      <w:tblPr>
        <w:tblW w:w="8921" w:type="dxa"/>
        <w:tblLook w:val="04A0" w:firstRow="1" w:lastRow="0" w:firstColumn="1" w:lastColumn="0" w:noHBand="0" w:noVBand="1"/>
      </w:tblPr>
      <w:tblGrid>
        <w:gridCol w:w="2024"/>
        <w:gridCol w:w="857"/>
        <w:gridCol w:w="1900"/>
        <w:gridCol w:w="857"/>
        <w:gridCol w:w="2426"/>
        <w:gridCol w:w="857"/>
      </w:tblGrid>
      <w:tr w:rsidR="00B371BE" w:rsidRPr="00B371BE" w14:paraId="13B5B9BE" w14:textId="77777777" w:rsidTr="00B371BE">
        <w:trPr>
          <w:trHeight w:val="285"/>
        </w:trPr>
        <w:tc>
          <w:tcPr>
            <w:tcW w:w="2024" w:type="dxa"/>
            <w:tcBorders>
              <w:top w:val="nil"/>
              <w:left w:val="nil"/>
              <w:bottom w:val="nil"/>
              <w:right w:val="nil"/>
            </w:tcBorders>
            <w:shd w:val="clear" w:color="auto" w:fill="auto"/>
            <w:noWrap/>
            <w:vAlign w:val="bottom"/>
            <w:hideMark/>
          </w:tcPr>
          <w:p w14:paraId="3AEE0A69"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Physical</w:t>
            </w:r>
          </w:p>
        </w:tc>
        <w:tc>
          <w:tcPr>
            <w:tcW w:w="857" w:type="dxa"/>
            <w:tcBorders>
              <w:top w:val="nil"/>
              <w:left w:val="nil"/>
              <w:bottom w:val="nil"/>
              <w:right w:val="nil"/>
            </w:tcBorders>
            <w:shd w:val="clear" w:color="auto" w:fill="auto"/>
            <w:noWrap/>
            <w:vAlign w:val="bottom"/>
            <w:hideMark/>
          </w:tcPr>
          <w:p w14:paraId="59122B9F" w14:textId="77777777" w:rsidR="00B371BE" w:rsidRPr="00B371BE" w:rsidRDefault="00B371BE" w:rsidP="00B371BE">
            <w:pPr>
              <w:spacing w:after="0" w:line="240" w:lineRule="auto"/>
              <w:rPr>
                <w:rFonts w:ascii="Calibri" w:eastAsia="Times New Roman" w:hAnsi="Calibri" w:cs="Calibri"/>
                <w:color w:val="000000"/>
              </w:rPr>
            </w:pPr>
          </w:p>
        </w:tc>
        <w:tc>
          <w:tcPr>
            <w:tcW w:w="1900" w:type="dxa"/>
            <w:tcBorders>
              <w:top w:val="nil"/>
              <w:left w:val="nil"/>
              <w:bottom w:val="nil"/>
              <w:right w:val="nil"/>
            </w:tcBorders>
            <w:shd w:val="clear" w:color="auto" w:fill="auto"/>
            <w:noWrap/>
            <w:vAlign w:val="bottom"/>
            <w:hideMark/>
          </w:tcPr>
          <w:p w14:paraId="2920458F"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Mental</w:t>
            </w:r>
          </w:p>
        </w:tc>
        <w:tc>
          <w:tcPr>
            <w:tcW w:w="857" w:type="dxa"/>
            <w:tcBorders>
              <w:top w:val="nil"/>
              <w:left w:val="nil"/>
              <w:bottom w:val="nil"/>
              <w:right w:val="nil"/>
            </w:tcBorders>
            <w:shd w:val="clear" w:color="auto" w:fill="auto"/>
            <w:noWrap/>
            <w:vAlign w:val="bottom"/>
            <w:hideMark/>
          </w:tcPr>
          <w:p w14:paraId="56194DC6" w14:textId="77777777" w:rsidR="00B371BE" w:rsidRPr="00B371BE" w:rsidRDefault="00B371BE" w:rsidP="00B371BE">
            <w:pPr>
              <w:spacing w:after="0" w:line="240" w:lineRule="auto"/>
              <w:rPr>
                <w:rFonts w:ascii="Calibri" w:eastAsia="Times New Roman" w:hAnsi="Calibri" w:cs="Calibri"/>
                <w:color w:val="000000"/>
              </w:rPr>
            </w:pPr>
          </w:p>
        </w:tc>
        <w:tc>
          <w:tcPr>
            <w:tcW w:w="2426" w:type="dxa"/>
            <w:tcBorders>
              <w:top w:val="nil"/>
              <w:left w:val="nil"/>
              <w:bottom w:val="nil"/>
              <w:right w:val="nil"/>
            </w:tcBorders>
            <w:shd w:val="clear" w:color="auto" w:fill="auto"/>
            <w:noWrap/>
            <w:vAlign w:val="bottom"/>
            <w:hideMark/>
          </w:tcPr>
          <w:p w14:paraId="23C98211"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Magical</w:t>
            </w:r>
          </w:p>
        </w:tc>
        <w:tc>
          <w:tcPr>
            <w:tcW w:w="857" w:type="dxa"/>
            <w:tcBorders>
              <w:top w:val="nil"/>
              <w:left w:val="nil"/>
              <w:bottom w:val="nil"/>
              <w:right w:val="nil"/>
            </w:tcBorders>
            <w:shd w:val="clear" w:color="auto" w:fill="auto"/>
            <w:noWrap/>
            <w:vAlign w:val="bottom"/>
            <w:hideMark/>
          </w:tcPr>
          <w:p w14:paraId="048F978D" w14:textId="77777777" w:rsidR="00B371BE" w:rsidRPr="00B371BE" w:rsidRDefault="00B371BE" w:rsidP="00B371BE">
            <w:pPr>
              <w:spacing w:after="0" w:line="240" w:lineRule="auto"/>
              <w:rPr>
                <w:rFonts w:ascii="Calibri" w:eastAsia="Times New Roman" w:hAnsi="Calibri" w:cs="Calibri"/>
                <w:color w:val="000000"/>
              </w:rPr>
            </w:pPr>
          </w:p>
        </w:tc>
      </w:tr>
      <w:tr w:rsidR="00B371BE" w:rsidRPr="00B371BE" w14:paraId="57C457C9" w14:textId="77777777" w:rsidTr="00B371BE">
        <w:trPr>
          <w:trHeight w:val="285"/>
        </w:trPr>
        <w:tc>
          <w:tcPr>
            <w:tcW w:w="20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A3665F"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Strength (+2/+0)</w:t>
            </w:r>
          </w:p>
        </w:tc>
        <w:tc>
          <w:tcPr>
            <w:tcW w:w="857" w:type="dxa"/>
            <w:tcBorders>
              <w:top w:val="single" w:sz="4" w:space="0" w:color="auto"/>
              <w:left w:val="nil"/>
              <w:bottom w:val="single" w:sz="4" w:space="0" w:color="auto"/>
              <w:right w:val="single" w:sz="4" w:space="0" w:color="auto"/>
            </w:tcBorders>
            <w:shd w:val="clear" w:color="auto" w:fill="auto"/>
            <w:noWrap/>
            <w:vAlign w:val="bottom"/>
            <w:hideMark/>
          </w:tcPr>
          <w:p w14:paraId="409B14C4"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42/79</w:t>
            </w:r>
          </w:p>
        </w:tc>
        <w:tc>
          <w:tcPr>
            <w:tcW w:w="1900" w:type="dxa"/>
            <w:tcBorders>
              <w:top w:val="single" w:sz="4" w:space="0" w:color="auto"/>
              <w:left w:val="nil"/>
              <w:bottom w:val="single" w:sz="4" w:space="0" w:color="auto"/>
              <w:right w:val="single" w:sz="4" w:space="0" w:color="auto"/>
            </w:tcBorders>
            <w:shd w:val="clear" w:color="auto" w:fill="auto"/>
            <w:noWrap/>
            <w:vAlign w:val="center"/>
            <w:hideMark/>
          </w:tcPr>
          <w:p w14:paraId="18787D45"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Intellect (+0/+0)</w:t>
            </w:r>
          </w:p>
        </w:tc>
        <w:tc>
          <w:tcPr>
            <w:tcW w:w="857" w:type="dxa"/>
            <w:tcBorders>
              <w:top w:val="single" w:sz="4" w:space="0" w:color="auto"/>
              <w:left w:val="nil"/>
              <w:bottom w:val="single" w:sz="4" w:space="0" w:color="auto"/>
              <w:right w:val="single" w:sz="4" w:space="0" w:color="auto"/>
            </w:tcBorders>
            <w:shd w:val="clear" w:color="auto" w:fill="auto"/>
            <w:noWrap/>
            <w:vAlign w:val="bottom"/>
            <w:hideMark/>
          </w:tcPr>
          <w:p w14:paraId="616A8047"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26/54</w:t>
            </w:r>
          </w:p>
        </w:tc>
        <w:tc>
          <w:tcPr>
            <w:tcW w:w="2426" w:type="dxa"/>
            <w:tcBorders>
              <w:top w:val="single" w:sz="4" w:space="0" w:color="auto"/>
              <w:left w:val="nil"/>
              <w:bottom w:val="single" w:sz="4" w:space="0" w:color="auto"/>
              <w:right w:val="single" w:sz="4" w:space="0" w:color="auto"/>
            </w:tcBorders>
            <w:shd w:val="clear" w:color="auto" w:fill="auto"/>
            <w:noWrap/>
            <w:vAlign w:val="center"/>
            <w:hideMark/>
          </w:tcPr>
          <w:p w14:paraId="4DC8172F"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Aether Pool (+1/+0)</w:t>
            </w:r>
          </w:p>
        </w:tc>
        <w:tc>
          <w:tcPr>
            <w:tcW w:w="857" w:type="dxa"/>
            <w:tcBorders>
              <w:top w:val="single" w:sz="4" w:space="0" w:color="auto"/>
              <w:left w:val="nil"/>
              <w:bottom w:val="single" w:sz="4" w:space="0" w:color="auto"/>
              <w:right w:val="single" w:sz="4" w:space="0" w:color="auto"/>
            </w:tcBorders>
            <w:shd w:val="clear" w:color="auto" w:fill="auto"/>
            <w:noWrap/>
            <w:vAlign w:val="bottom"/>
            <w:hideMark/>
          </w:tcPr>
          <w:p w14:paraId="102E356D"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9/22</w:t>
            </w:r>
          </w:p>
        </w:tc>
      </w:tr>
      <w:tr w:rsidR="00B371BE" w:rsidRPr="00B371BE" w14:paraId="5C9ABAE4" w14:textId="77777777" w:rsidTr="00B371BE">
        <w:trPr>
          <w:trHeight w:val="285"/>
        </w:trPr>
        <w:tc>
          <w:tcPr>
            <w:tcW w:w="2024" w:type="dxa"/>
            <w:tcBorders>
              <w:top w:val="nil"/>
              <w:left w:val="single" w:sz="4" w:space="0" w:color="auto"/>
              <w:bottom w:val="single" w:sz="4" w:space="0" w:color="auto"/>
              <w:right w:val="single" w:sz="4" w:space="0" w:color="auto"/>
            </w:tcBorders>
            <w:shd w:val="clear" w:color="auto" w:fill="auto"/>
            <w:noWrap/>
            <w:vAlign w:val="center"/>
            <w:hideMark/>
          </w:tcPr>
          <w:p w14:paraId="226894E9"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Power (+1/+0)</w:t>
            </w:r>
          </w:p>
        </w:tc>
        <w:tc>
          <w:tcPr>
            <w:tcW w:w="857" w:type="dxa"/>
            <w:tcBorders>
              <w:top w:val="nil"/>
              <w:left w:val="nil"/>
              <w:bottom w:val="single" w:sz="4" w:space="0" w:color="auto"/>
              <w:right w:val="single" w:sz="4" w:space="0" w:color="auto"/>
            </w:tcBorders>
            <w:shd w:val="clear" w:color="auto" w:fill="auto"/>
            <w:noWrap/>
            <w:vAlign w:val="bottom"/>
            <w:hideMark/>
          </w:tcPr>
          <w:p w14:paraId="21256EC9"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39/82</w:t>
            </w:r>
          </w:p>
        </w:tc>
        <w:tc>
          <w:tcPr>
            <w:tcW w:w="1900" w:type="dxa"/>
            <w:tcBorders>
              <w:top w:val="nil"/>
              <w:left w:val="nil"/>
              <w:bottom w:val="single" w:sz="4" w:space="0" w:color="auto"/>
              <w:right w:val="single" w:sz="4" w:space="0" w:color="auto"/>
            </w:tcBorders>
            <w:shd w:val="clear" w:color="auto" w:fill="auto"/>
            <w:noWrap/>
            <w:vAlign w:val="center"/>
            <w:hideMark/>
          </w:tcPr>
          <w:p w14:paraId="3417DB14"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Reasoning (+0/+0)</w:t>
            </w:r>
          </w:p>
        </w:tc>
        <w:tc>
          <w:tcPr>
            <w:tcW w:w="857" w:type="dxa"/>
            <w:tcBorders>
              <w:top w:val="nil"/>
              <w:left w:val="nil"/>
              <w:bottom w:val="single" w:sz="4" w:space="0" w:color="auto"/>
              <w:right w:val="single" w:sz="4" w:space="0" w:color="auto"/>
            </w:tcBorders>
            <w:shd w:val="clear" w:color="auto" w:fill="auto"/>
            <w:noWrap/>
            <w:vAlign w:val="bottom"/>
            <w:hideMark/>
          </w:tcPr>
          <w:p w14:paraId="123C61BD"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38/59</w:t>
            </w:r>
          </w:p>
        </w:tc>
        <w:tc>
          <w:tcPr>
            <w:tcW w:w="2426" w:type="dxa"/>
            <w:tcBorders>
              <w:top w:val="nil"/>
              <w:left w:val="nil"/>
              <w:bottom w:val="single" w:sz="4" w:space="0" w:color="auto"/>
              <w:right w:val="single" w:sz="4" w:space="0" w:color="auto"/>
            </w:tcBorders>
            <w:shd w:val="clear" w:color="auto" w:fill="auto"/>
            <w:noWrap/>
            <w:vAlign w:val="center"/>
            <w:hideMark/>
          </w:tcPr>
          <w:p w14:paraId="317E5079"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Channeling (+2/+0)</w:t>
            </w:r>
          </w:p>
        </w:tc>
        <w:tc>
          <w:tcPr>
            <w:tcW w:w="857" w:type="dxa"/>
            <w:tcBorders>
              <w:top w:val="nil"/>
              <w:left w:val="nil"/>
              <w:bottom w:val="single" w:sz="4" w:space="0" w:color="auto"/>
              <w:right w:val="single" w:sz="4" w:space="0" w:color="auto"/>
            </w:tcBorders>
            <w:shd w:val="clear" w:color="auto" w:fill="auto"/>
            <w:noWrap/>
            <w:vAlign w:val="bottom"/>
            <w:hideMark/>
          </w:tcPr>
          <w:p w14:paraId="55E2105E"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7/55</w:t>
            </w:r>
          </w:p>
        </w:tc>
      </w:tr>
      <w:tr w:rsidR="00B371BE" w:rsidRPr="00B371BE" w14:paraId="473CD121" w14:textId="77777777" w:rsidTr="00B371BE">
        <w:trPr>
          <w:trHeight w:val="285"/>
        </w:trPr>
        <w:tc>
          <w:tcPr>
            <w:tcW w:w="2024" w:type="dxa"/>
            <w:tcBorders>
              <w:top w:val="nil"/>
              <w:left w:val="single" w:sz="4" w:space="0" w:color="auto"/>
              <w:bottom w:val="single" w:sz="4" w:space="0" w:color="auto"/>
              <w:right w:val="single" w:sz="4" w:space="0" w:color="auto"/>
            </w:tcBorders>
            <w:shd w:val="clear" w:color="auto" w:fill="auto"/>
            <w:noWrap/>
            <w:vAlign w:val="center"/>
            <w:hideMark/>
          </w:tcPr>
          <w:p w14:paraId="3700A761"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Quickness (+1/+0)</w:t>
            </w:r>
          </w:p>
        </w:tc>
        <w:tc>
          <w:tcPr>
            <w:tcW w:w="857" w:type="dxa"/>
            <w:tcBorders>
              <w:top w:val="nil"/>
              <w:left w:val="nil"/>
              <w:bottom w:val="single" w:sz="4" w:space="0" w:color="auto"/>
              <w:right w:val="single" w:sz="4" w:space="0" w:color="auto"/>
            </w:tcBorders>
            <w:shd w:val="clear" w:color="auto" w:fill="auto"/>
            <w:noWrap/>
            <w:vAlign w:val="bottom"/>
            <w:hideMark/>
          </w:tcPr>
          <w:p w14:paraId="2F21F2F4"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24/49</w:t>
            </w:r>
          </w:p>
        </w:tc>
        <w:tc>
          <w:tcPr>
            <w:tcW w:w="1900" w:type="dxa"/>
            <w:tcBorders>
              <w:top w:val="nil"/>
              <w:left w:val="nil"/>
              <w:bottom w:val="single" w:sz="4" w:space="0" w:color="auto"/>
              <w:right w:val="single" w:sz="4" w:space="0" w:color="auto"/>
            </w:tcBorders>
            <w:shd w:val="clear" w:color="auto" w:fill="auto"/>
            <w:noWrap/>
            <w:vAlign w:val="center"/>
            <w:hideMark/>
          </w:tcPr>
          <w:p w14:paraId="447255C1"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Perception (+0/+0)</w:t>
            </w:r>
          </w:p>
        </w:tc>
        <w:tc>
          <w:tcPr>
            <w:tcW w:w="857" w:type="dxa"/>
            <w:tcBorders>
              <w:top w:val="nil"/>
              <w:left w:val="nil"/>
              <w:bottom w:val="single" w:sz="4" w:space="0" w:color="auto"/>
              <w:right w:val="single" w:sz="4" w:space="0" w:color="auto"/>
            </w:tcBorders>
            <w:shd w:val="clear" w:color="auto" w:fill="auto"/>
            <w:noWrap/>
            <w:vAlign w:val="bottom"/>
            <w:hideMark/>
          </w:tcPr>
          <w:p w14:paraId="7150A227"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49/60</w:t>
            </w:r>
          </w:p>
        </w:tc>
        <w:tc>
          <w:tcPr>
            <w:tcW w:w="2426" w:type="dxa"/>
            <w:tcBorders>
              <w:top w:val="nil"/>
              <w:left w:val="nil"/>
              <w:bottom w:val="single" w:sz="4" w:space="0" w:color="auto"/>
              <w:right w:val="single" w:sz="4" w:space="0" w:color="auto"/>
            </w:tcBorders>
            <w:shd w:val="clear" w:color="auto" w:fill="auto"/>
            <w:noWrap/>
            <w:vAlign w:val="center"/>
            <w:hideMark/>
          </w:tcPr>
          <w:p w14:paraId="3D69B897"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Aether Shaping (+0/+0)</w:t>
            </w:r>
          </w:p>
        </w:tc>
        <w:tc>
          <w:tcPr>
            <w:tcW w:w="857" w:type="dxa"/>
            <w:tcBorders>
              <w:top w:val="nil"/>
              <w:left w:val="nil"/>
              <w:bottom w:val="single" w:sz="4" w:space="0" w:color="auto"/>
              <w:right w:val="single" w:sz="4" w:space="0" w:color="auto"/>
            </w:tcBorders>
            <w:shd w:val="clear" w:color="auto" w:fill="auto"/>
            <w:noWrap/>
            <w:vAlign w:val="bottom"/>
            <w:hideMark/>
          </w:tcPr>
          <w:p w14:paraId="1BDB4D9A"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4/8</w:t>
            </w:r>
          </w:p>
        </w:tc>
      </w:tr>
      <w:tr w:rsidR="00B371BE" w:rsidRPr="00B371BE" w14:paraId="4A791A5E" w14:textId="77777777" w:rsidTr="00B371BE">
        <w:trPr>
          <w:trHeight w:val="285"/>
        </w:trPr>
        <w:tc>
          <w:tcPr>
            <w:tcW w:w="2024" w:type="dxa"/>
            <w:tcBorders>
              <w:top w:val="nil"/>
              <w:left w:val="single" w:sz="4" w:space="0" w:color="auto"/>
              <w:bottom w:val="single" w:sz="4" w:space="0" w:color="auto"/>
              <w:right w:val="single" w:sz="4" w:space="0" w:color="auto"/>
            </w:tcBorders>
            <w:shd w:val="clear" w:color="auto" w:fill="auto"/>
            <w:noWrap/>
            <w:vAlign w:val="center"/>
            <w:hideMark/>
          </w:tcPr>
          <w:p w14:paraId="032FC412" w14:textId="02C1FC6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Dexterity (+4/+</w:t>
            </w:r>
            <w:r w:rsidR="009834C3">
              <w:rPr>
                <w:rFonts w:ascii="Calibri" w:eastAsia="Times New Roman" w:hAnsi="Calibri" w:cs="Calibri"/>
                <w:color w:val="000000"/>
                <w:sz w:val="20"/>
                <w:szCs w:val="20"/>
              </w:rPr>
              <w:t>1</w:t>
            </w:r>
            <w:r w:rsidRPr="00B371BE">
              <w:rPr>
                <w:rFonts w:ascii="Calibri" w:eastAsia="Times New Roman" w:hAnsi="Calibri" w:cs="Calibri"/>
                <w:color w:val="000000"/>
                <w:sz w:val="20"/>
                <w:szCs w:val="20"/>
              </w:rPr>
              <w:t>)</w:t>
            </w:r>
          </w:p>
        </w:tc>
        <w:tc>
          <w:tcPr>
            <w:tcW w:w="857" w:type="dxa"/>
            <w:tcBorders>
              <w:top w:val="nil"/>
              <w:left w:val="nil"/>
              <w:bottom w:val="single" w:sz="4" w:space="0" w:color="auto"/>
              <w:right w:val="single" w:sz="4" w:space="0" w:color="auto"/>
            </w:tcBorders>
            <w:shd w:val="clear" w:color="auto" w:fill="auto"/>
            <w:noWrap/>
            <w:vAlign w:val="bottom"/>
            <w:hideMark/>
          </w:tcPr>
          <w:p w14:paraId="5A819B4A"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24/56</w:t>
            </w:r>
          </w:p>
        </w:tc>
        <w:tc>
          <w:tcPr>
            <w:tcW w:w="1900" w:type="dxa"/>
            <w:tcBorders>
              <w:top w:val="nil"/>
              <w:left w:val="nil"/>
              <w:bottom w:val="single" w:sz="4" w:space="0" w:color="auto"/>
              <w:right w:val="single" w:sz="4" w:space="0" w:color="auto"/>
            </w:tcBorders>
            <w:shd w:val="clear" w:color="auto" w:fill="auto"/>
            <w:noWrap/>
            <w:vAlign w:val="center"/>
            <w:hideMark/>
          </w:tcPr>
          <w:p w14:paraId="392F3AEE"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Insight (+1/+0)</w:t>
            </w:r>
          </w:p>
        </w:tc>
        <w:tc>
          <w:tcPr>
            <w:tcW w:w="857" w:type="dxa"/>
            <w:tcBorders>
              <w:top w:val="nil"/>
              <w:left w:val="nil"/>
              <w:bottom w:val="single" w:sz="4" w:space="0" w:color="auto"/>
              <w:right w:val="single" w:sz="4" w:space="0" w:color="auto"/>
            </w:tcBorders>
            <w:shd w:val="clear" w:color="auto" w:fill="auto"/>
            <w:noWrap/>
            <w:vAlign w:val="bottom"/>
            <w:hideMark/>
          </w:tcPr>
          <w:p w14:paraId="63F48D28"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27/49</w:t>
            </w:r>
          </w:p>
        </w:tc>
        <w:tc>
          <w:tcPr>
            <w:tcW w:w="2426" w:type="dxa"/>
            <w:tcBorders>
              <w:top w:val="nil"/>
              <w:left w:val="nil"/>
              <w:bottom w:val="single" w:sz="4" w:space="0" w:color="auto"/>
              <w:right w:val="single" w:sz="4" w:space="0" w:color="auto"/>
            </w:tcBorders>
            <w:shd w:val="clear" w:color="auto" w:fill="auto"/>
            <w:noWrap/>
            <w:vAlign w:val="center"/>
            <w:hideMark/>
          </w:tcPr>
          <w:p w14:paraId="37D8296C"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Aether Tolerance (+0/+0)</w:t>
            </w:r>
          </w:p>
        </w:tc>
        <w:tc>
          <w:tcPr>
            <w:tcW w:w="857" w:type="dxa"/>
            <w:tcBorders>
              <w:top w:val="nil"/>
              <w:left w:val="nil"/>
              <w:bottom w:val="single" w:sz="4" w:space="0" w:color="auto"/>
              <w:right w:val="single" w:sz="4" w:space="0" w:color="auto"/>
            </w:tcBorders>
            <w:shd w:val="clear" w:color="auto" w:fill="auto"/>
            <w:noWrap/>
            <w:vAlign w:val="bottom"/>
            <w:hideMark/>
          </w:tcPr>
          <w:p w14:paraId="7AB9F1AB"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20/50</w:t>
            </w:r>
          </w:p>
        </w:tc>
      </w:tr>
      <w:tr w:rsidR="00B371BE" w:rsidRPr="00B371BE" w14:paraId="17091CFB" w14:textId="77777777" w:rsidTr="00B371BE">
        <w:trPr>
          <w:trHeight w:val="285"/>
        </w:trPr>
        <w:tc>
          <w:tcPr>
            <w:tcW w:w="2024" w:type="dxa"/>
            <w:tcBorders>
              <w:top w:val="nil"/>
              <w:left w:val="single" w:sz="4" w:space="0" w:color="auto"/>
              <w:bottom w:val="single" w:sz="4" w:space="0" w:color="auto"/>
              <w:right w:val="single" w:sz="4" w:space="0" w:color="auto"/>
            </w:tcBorders>
            <w:shd w:val="clear" w:color="auto" w:fill="auto"/>
            <w:noWrap/>
            <w:vAlign w:val="center"/>
            <w:hideMark/>
          </w:tcPr>
          <w:p w14:paraId="22F55BB2"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Endurance (+1/+0)</w:t>
            </w:r>
          </w:p>
        </w:tc>
        <w:tc>
          <w:tcPr>
            <w:tcW w:w="857" w:type="dxa"/>
            <w:tcBorders>
              <w:top w:val="nil"/>
              <w:left w:val="nil"/>
              <w:bottom w:val="single" w:sz="4" w:space="0" w:color="auto"/>
              <w:right w:val="single" w:sz="4" w:space="0" w:color="auto"/>
            </w:tcBorders>
            <w:shd w:val="clear" w:color="auto" w:fill="auto"/>
            <w:noWrap/>
            <w:vAlign w:val="bottom"/>
            <w:hideMark/>
          </w:tcPr>
          <w:p w14:paraId="39CB8372"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51/87</w:t>
            </w:r>
          </w:p>
        </w:tc>
        <w:tc>
          <w:tcPr>
            <w:tcW w:w="1900" w:type="dxa"/>
            <w:tcBorders>
              <w:top w:val="nil"/>
              <w:left w:val="nil"/>
              <w:bottom w:val="single" w:sz="4" w:space="0" w:color="auto"/>
              <w:right w:val="single" w:sz="4" w:space="0" w:color="auto"/>
            </w:tcBorders>
            <w:shd w:val="clear" w:color="auto" w:fill="auto"/>
            <w:noWrap/>
            <w:vAlign w:val="center"/>
            <w:hideMark/>
          </w:tcPr>
          <w:p w14:paraId="4F7E86B4"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Resilience (+0/+0)</w:t>
            </w:r>
          </w:p>
        </w:tc>
        <w:tc>
          <w:tcPr>
            <w:tcW w:w="857" w:type="dxa"/>
            <w:tcBorders>
              <w:top w:val="nil"/>
              <w:left w:val="nil"/>
              <w:bottom w:val="single" w:sz="4" w:space="0" w:color="auto"/>
              <w:right w:val="single" w:sz="4" w:space="0" w:color="auto"/>
            </w:tcBorders>
            <w:shd w:val="clear" w:color="auto" w:fill="auto"/>
            <w:noWrap/>
            <w:vAlign w:val="bottom"/>
            <w:hideMark/>
          </w:tcPr>
          <w:p w14:paraId="44027C82"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43/71</w:t>
            </w:r>
          </w:p>
        </w:tc>
        <w:tc>
          <w:tcPr>
            <w:tcW w:w="2426" w:type="dxa"/>
            <w:tcBorders>
              <w:top w:val="nil"/>
              <w:left w:val="nil"/>
              <w:bottom w:val="single" w:sz="4" w:space="0" w:color="auto"/>
              <w:right w:val="single" w:sz="4" w:space="0" w:color="auto"/>
            </w:tcBorders>
            <w:shd w:val="clear" w:color="auto" w:fill="auto"/>
            <w:noWrap/>
            <w:vAlign w:val="center"/>
            <w:hideMark/>
          </w:tcPr>
          <w:p w14:paraId="2E6F6E41"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Aether Resistance (+0/+0)</w:t>
            </w:r>
          </w:p>
        </w:tc>
        <w:tc>
          <w:tcPr>
            <w:tcW w:w="857" w:type="dxa"/>
            <w:tcBorders>
              <w:top w:val="nil"/>
              <w:left w:val="nil"/>
              <w:bottom w:val="single" w:sz="4" w:space="0" w:color="auto"/>
              <w:right w:val="single" w:sz="4" w:space="0" w:color="auto"/>
            </w:tcBorders>
            <w:shd w:val="clear" w:color="auto" w:fill="auto"/>
            <w:noWrap/>
            <w:vAlign w:val="bottom"/>
            <w:hideMark/>
          </w:tcPr>
          <w:p w14:paraId="03E58417"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3/19</w:t>
            </w:r>
          </w:p>
        </w:tc>
      </w:tr>
      <w:tr w:rsidR="00B371BE" w:rsidRPr="00B371BE" w14:paraId="64BA65A6" w14:textId="77777777" w:rsidTr="00B371BE">
        <w:trPr>
          <w:trHeight w:val="285"/>
        </w:trPr>
        <w:tc>
          <w:tcPr>
            <w:tcW w:w="2024" w:type="dxa"/>
            <w:tcBorders>
              <w:top w:val="nil"/>
              <w:left w:val="single" w:sz="4" w:space="0" w:color="auto"/>
              <w:bottom w:val="single" w:sz="4" w:space="0" w:color="auto"/>
              <w:right w:val="single" w:sz="4" w:space="0" w:color="auto"/>
            </w:tcBorders>
            <w:shd w:val="clear" w:color="auto" w:fill="auto"/>
            <w:noWrap/>
            <w:vAlign w:val="center"/>
            <w:hideMark/>
          </w:tcPr>
          <w:p w14:paraId="53A98C9E"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Constitution (+2/+0)</w:t>
            </w:r>
          </w:p>
        </w:tc>
        <w:tc>
          <w:tcPr>
            <w:tcW w:w="857" w:type="dxa"/>
            <w:tcBorders>
              <w:top w:val="nil"/>
              <w:left w:val="nil"/>
              <w:bottom w:val="single" w:sz="4" w:space="0" w:color="auto"/>
              <w:right w:val="single" w:sz="4" w:space="0" w:color="auto"/>
            </w:tcBorders>
            <w:shd w:val="clear" w:color="auto" w:fill="auto"/>
            <w:noWrap/>
            <w:vAlign w:val="bottom"/>
            <w:hideMark/>
          </w:tcPr>
          <w:p w14:paraId="2A847586"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30/65</w:t>
            </w:r>
          </w:p>
        </w:tc>
        <w:tc>
          <w:tcPr>
            <w:tcW w:w="1900" w:type="dxa"/>
            <w:tcBorders>
              <w:top w:val="nil"/>
              <w:left w:val="nil"/>
              <w:bottom w:val="single" w:sz="4" w:space="0" w:color="auto"/>
              <w:right w:val="single" w:sz="4" w:space="0" w:color="auto"/>
            </w:tcBorders>
            <w:shd w:val="clear" w:color="auto" w:fill="auto"/>
            <w:noWrap/>
            <w:vAlign w:val="center"/>
            <w:hideMark/>
          </w:tcPr>
          <w:p w14:paraId="369D4D47"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Empathy (+0/+0)</w:t>
            </w:r>
          </w:p>
        </w:tc>
        <w:tc>
          <w:tcPr>
            <w:tcW w:w="857" w:type="dxa"/>
            <w:tcBorders>
              <w:top w:val="nil"/>
              <w:left w:val="nil"/>
              <w:bottom w:val="single" w:sz="4" w:space="0" w:color="auto"/>
              <w:right w:val="single" w:sz="4" w:space="0" w:color="auto"/>
            </w:tcBorders>
            <w:shd w:val="clear" w:color="auto" w:fill="auto"/>
            <w:noWrap/>
            <w:vAlign w:val="bottom"/>
            <w:hideMark/>
          </w:tcPr>
          <w:p w14:paraId="4BAA6E17"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9/21</w:t>
            </w:r>
          </w:p>
        </w:tc>
        <w:tc>
          <w:tcPr>
            <w:tcW w:w="2426" w:type="dxa"/>
            <w:tcBorders>
              <w:top w:val="nil"/>
              <w:left w:val="nil"/>
              <w:bottom w:val="single" w:sz="4" w:space="0" w:color="auto"/>
              <w:right w:val="single" w:sz="4" w:space="0" w:color="auto"/>
            </w:tcBorders>
            <w:shd w:val="clear" w:color="auto" w:fill="auto"/>
            <w:noWrap/>
            <w:vAlign w:val="center"/>
            <w:hideMark/>
          </w:tcPr>
          <w:p w14:paraId="644E4544"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Prime Aether Affinity</w:t>
            </w:r>
          </w:p>
        </w:tc>
        <w:tc>
          <w:tcPr>
            <w:tcW w:w="857" w:type="dxa"/>
            <w:tcBorders>
              <w:top w:val="nil"/>
              <w:left w:val="nil"/>
              <w:bottom w:val="single" w:sz="4" w:space="0" w:color="auto"/>
              <w:right w:val="single" w:sz="4" w:space="0" w:color="auto"/>
            </w:tcBorders>
            <w:shd w:val="clear" w:color="auto" w:fill="auto"/>
            <w:noWrap/>
            <w:vAlign w:val="bottom"/>
            <w:hideMark/>
          </w:tcPr>
          <w:p w14:paraId="29C42489"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Space</w:t>
            </w:r>
          </w:p>
        </w:tc>
      </w:tr>
      <w:tr w:rsidR="00B371BE" w:rsidRPr="00B371BE" w14:paraId="5A0BCA3C" w14:textId="77777777" w:rsidTr="00B371BE">
        <w:trPr>
          <w:trHeight w:val="285"/>
        </w:trPr>
        <w:tc>
          <w:tcPr>
            <w:tcW w:w="2024" w:type="dxa"/>
            <w:tcBorders>
              <w:top w:val="nil"/>
              <w:left w:val="single" w:sz="4" w:space="0" w:color="auto"/>
              <w:bottom w:val="single" w:sz="4" w:space="0" w:color="auto"/>
              <w:right w:val="single" w:sz="4" w:space="0" w:color="auto"/>
            </w:tcBorders>
            <w:shd w:val="clear" w:color="auto" w:fill="auto"/>
            <w:noWrap/>
            <w:vAlign w:val="center"/>
            <w:hideMark/>
          </w:tcPr>
          <w:p w14:paraId="5DDA6EE3"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Coordination (+3/+0)</w:t>
            </w:r>
          </w:p>
        </w:tc>
        <w:tc>
          <w:tcPr>
            <w:tcW w:w="857" w:type="dxa"/>
            <w:tcBorders>
              <w:top w:val="nil"/>
              <w:left w:val="nil"/>
              <w:bottom w:val="single" w:sz="4" w:space="0" w:color="auto"/>
              <w:right w:val="single" w:sz="4" w:space="0" w:color="auto"/>
            </w:tcBorders>
            <w:shd w:val="clear" w:color="auto" w:fill="auto"/>
            <w:noWrap/>
            <w:vAlign w:val="bottom"/>
            <w:hideMark/>
          </w:tcPr>
          <w:p w14:paraId="1FDCF5A6"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34/61</w:t>
            </w:r>
          </w:p>
        </w:tc>
        <w:tc>
          <w:tcPr>
            <w:tcW w:w="1900" w:type="dxa"/>
            <w:tcBorders>
              <w:top w:val="nil"/>
              <w:left w:val="nil"/>
              <w:bottom w:val="single" w:sz="4" w:space="0" w:color="auto"/>
              <w:right w:val="single" w:sz="4" w:space="0" w:color="auto"/>
            </w:tcBorders>
            <w:shd w:val="clear" w:color="auto" w:fill="auto"/>
            <w:noWrap/>
            <w:vAlign w:val="center"/>
            <w:hideMark/>
          </w:tcPr>
          <w:p w14:paraId="7AC8AC74"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Fortitude (+2/+0)</w:t>
            </w:r>
          </w:p>
        </w:tc>
        <w:tc>
          <w:tcPr>
            <w:tcW w:w="857" w:type="dxa"/>
            <w:tcBorders>
              <w:top w:val="nil"/>
              <w:left w:val="nil"/>
              <w:bottom w:val="single" w:sz="4" w:space="0" w:color="auto"/>
              <w:right w:val="single" w:sz="4" w:space="0" w:color="auto"/>
            </w:tcBorders>
            <w:shd w:val="clear" w:color="auto" w:fill="auto"/>
            <w:noWrap/>
            <w:vAlign w:val="bottom"/>
            <w:hideMark/>
          </w:tcPr>
          <w:p w14:paraId="7F8CE575"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40/89</w:t>
            </w:r>
          </w:p>
        </w:tc>
        <w:tc>
          <w:tcPr>
            <w:tcW w:w="2426" w:type="dxa"/>
            <w:tcBorders>
              <w:top w:val="nil"/>
              <w:left w:val="nil"/>
              <w:bottom w:val="single" w:sz="4" w:space="0" w:color="auto"/>
              <w:right w:val="single" w:sz="4" w:space="0" w:color="auto"/>
            </w:tcBorders>
            <w:shd w:val="clear" w:color="auto" w:fill="auto"/>
            <w:noWrap/>
            <w:vAlign w:val="center"/>
            <w:hideMark/>
          </w:tcPr>
          <w:p w14:paraId="5B4BBB81" w14:textId="77777777" w:rsidR="00B371BE" w:rsidRPr="00B371BE" w:rsidRDefault="00B371BE" w:rsidP="00B371BE">
            <w:pPr>
              <w:spacing w:after="0" w:line="240" w:lineRule="auto"/>
              <w:rPr>
                <w:rFonts w:ascii="Calibri" w:eastAsia="Times New Roman" w:hAnsi="Calibri" w:cs="Calibri"/>
                <w:color w:val="000000"/>
                <w:sz w:val="20"/>
                <w:szCs w:val="20"/>
              </w:rPr>
            </w:pPr>
            <w:r w:rsidRPr="00B371BE">
              <w:rPr>
                <w:rFonts w:ascii="Calibri" w:eastAsia="Times New Roman" w:hAnsi="Calibri" w:cs="Calibri"/>
                <w:color w:val="000000"/>
                <w:sz w:val="20"/>
                <w:szCs w:val="20"/>
              </w:rPr>
              <w:t>Minor Aether Affinity</w:t>
            </w:r>
          </w:p>
        </w:tc>
        <w:tc>
          <w:tcPr>
            <w:tcW w:w="857" w:type="dxa"/>
            <w:tcBorders>
              <w:top w:val="nil"/>
              <w:left w:val="nil"/>
              <w:bottom w:val="single" w:sz="4" w:space="0" w:color="auto"/>
              <w:right w:val="single" w:sz="4" w:space="0" w:color="auto"/>
            </w:tcBorders>
            <w:shd w:val="clear" w:color="auto" w:fill="auto"/>
            <w:noWrap/>
            <w:vAlign w:val="bottom"/>
            <w:hideMark/>
          </w:tcPr>
          <w:p w14:paraId="03652367" w14:textId="77777777" w:rsidR="00B371BE" w:rsidRPr="00B371BE" w:rsidRDefault="00B371BE" w:rsidP="00B371BE">
            <w:pPr>
              <w:spacing w:after="0" w:line="240" w:lineRule="auto"/>
              <w:rPr>
                <w:rFonts w:ascii="Calibri" w:eastAsia="Times New Roman" w:hAnsi="Calibri" w:cs="Calibri"/>
                <w:color w:val="000000"/>
              </w:rPr>
            </w:pPr>
            <w:r w:rsidRPr="00B371BE">
              <w:rPr>
                <w:rFonts w:ascii="Calibri" w:eastAsia="Times New Roman" w:hAnsi="Calibri" w:cs="Calibri"/>
                <w:color w:val="000000"/>
              </w:rPr>
              <w:t>Time</w:t>
            </w:r>
          </w:p>
        </w:tc>
      </w:tr>
    </w:tbl>
    <w:p w14:paraId="4E325A4B" w14:textId="3436DC47" w:rsidR="00B24505" w:rsidRDefault="00B24505" w:rsidP="00B24505">
      <w:pPr>
        <w:pStyle w:val="NormalWeb"/>
      </w:pPr>
      <w:r>
        <w:t xml:space="preserve">I was happy to see my </w:t>
      </w:r>
      <w:r w:rsidR="00F75AAC">
        <w:t>dexterity</w:t>
      </w:r>
      <w:r>
        <w:t xml:space="preserve"> improve by 4 points.  My</w:t>
      </w:r>
      <w:r w:rsidR="00F75AAC">
        <w:t xml:space="preserve"> dexterity</w:t>
      </w:r>
      <w:r>
        <w:t xml:space="preserve"> potential even increased </w:t>
      </w:r>
      <w:r w:rsidR="005D0523">
        <w:t xml:space="preserve">by </w:t>
      </w:r>
      <w:r>
        <w:t xml:space="preserve">one point.  The tester recording my data seemed to pause when he got to my </w:t>
      </w:r>
      <w:r w:rsidR="00F75AAC">
        <w:t>dexterity</w:t>
      </w:r>
      <w:r w:rsidR="000E0B17">
        <w:t>.  H</w:t>
      </w:r>
      <w:r w:rsidR="005D0523">
        <w:t xml:space="preserve">e went and </w:t>
      </w:r>
      <w:r>
        <w:t>look</w:t>
      </w:r>
      <w:r w:rsidR="005D0523">
        <w:t>ed</w:t>
      </w:r>
      <w:r>
        <w:t xml:space="preserve"> at my past reading and today</w:t>
      </w:r>
      <w:r w:rsidR="00F75AAC">
        <w:t>’s reading</w:t>
      </w:r>
      <w:r>
        <w:t xml:space="preserve"> a few times before continuing</w:t>
      </w:r>
      <w:r w:rsidR="005D0523">
        <w:t xml:space="preserve"> to copy my stats to my records</w:t>
      </w:r>
      <w:r>
        <w:t xml:space="preserve">.  My </w:t>
      </w:r>
      <w:r w:rsidR="000E0B17">
        <w:t>physical attribute</w:t>
      </w:r>
      <w:r>
        <w:t>s had improved significantly</w:t>
      </w:r>
      <w:r w:rsidR="00F75AAC">
        <w:t>,</w:t>
      </w:r>
      <w:r>
        <w:t xml:space="preserve"> so I </w:t>
      </w:r>
      <w:r w:rsidR="00F75AAC">
        <w:t>looked</w:t>
      </w:r>
      <w:r>
        <w:t xml:space="preserve"> forward to the ranking combat.  I was</w:t>
      </w:r>
      <w:r w:rsidR="005D0523">
        <w:t>n’t</w:t>
      </w:r>
      <w:r>
        <w:t xml:space="preserve"> surprised my magic barely improved.  I usually just played with mana while I was taking a </w:t>
      </w:r>
      <w:proofErr w:type="gramStart"/>
      <w:r>
        <w:t>shit</w:t>
      </w:r>
      <w:proofErr w:type="gramEnd"/>
      <w:r w:rsidR="005D0523">
        <w:t xml:space="preserve"> now</w:t>
      </w:r>
      <w:r w:rsidR="000E0B17">
        <w:t>, having given up on my hopes of becoming a mage</w:t>
      </w:r>
      <w:r w:rsidR="005D0523">
        <w:t xml:space="preserve">.  </w:t>
      </w:r>
      <w:r w:rsidR="000E0B17">
        <w:t>Also, the</w:t>
      </w:r>
      <w:r w:rsidR="005D0523">
        <w:t xml:space="preserve"> nightly sessions </w:t>
      </w:r>
      <w:r w:rsidR="000E0B17">
        <w:t>caused</w:t>
      </w:r>
      <w:r w:rsidR="005D0523">
        <w:t xml:space="preserve"> fatigue the next day</w:t>
      </w:r>
      <w:r w:rsidR="00B15AEC">
        <w:t>, affecting</w:t>
      </w:r>
      <w:r w:rsidR="005D0523">
        <w:t xml:space="preserve"> my training</w:t>
      </w:r>
      <w:r>
        <w:t xml:space="preserve">.  </w:t>
      </w:r>
      <w:r w:rsidR="000E0B17">
        <w:t xml:space="preserve">Today, </w:t>
      </w:r>
      <w:r>
        <w:t>I didn’t pay attention to people being pulled out but noticed only 58 beds in the barracks were filled when we returned and were preparing for the sword ranking</w:t>
      </w:r>
      <w:r w:rsidR="005D0523">
        <w:t xml:space="preserve"> portion of the testing.  With our numbers reduced</w:t>
      </w:r>
      <w:r w:rsidR="00DB1F58">
        <w:t>,</w:t>
      </w:r>
      <w:r w:rsidR="005D0523">
        <w:t xml:space="preserve"> the testing was only going to take two days this time</w:t>
      </w:r>
      <w:r>
        <w:t>.</w:t>
      </w:r>
    </w:p>
    <w:p w14:paraId="06469070" w14:textId="21A1F807" w:rsidR="00DB1F58" w:rsidRDefault="00B24505" w:rsidP="00B24505">
      <w:pPr>
        <w:pStyle w:val="NormalWeb"/>
      </w:pPr>
      <w:r>
        <w:t>I finished 15</w:t>
      </w:r>
      <w:r>
        <w:rPr>
          <w:vertAlign w:val="superscript"/>
        </w:rPr>
        <w:t>th</w:t>
      </w:r>
      <w:r>
        <w:t xml:space="preserve"> in sword ranking, 19</w:t>
      </w:r>
      <w:r>
        <w:rPr>
          <w:vertAlign w:val="superscript"/>
        </w:rPr>
        <w:t>th</w:t>
      </w:r>
      <w:r>
        <w:t xml:space="preserve"> in sword and shield, 22</w:t>
      </w:r>
      <w:r>
        <w:rPr>
          <w:vertAlign w:val="superscript"/>
        </w:rPr>
        <w:t>nd</w:t>
      </w:r>
      <w:r>
        <w:t xml:space="preserve"> in </w:t>
      </w:r>
      <w:r w:rsidR="005D0523">
        <w:t xml:space="preserve">the </w:t>
      </w:r>
      <w:r>
        <w:t>dagger, and 5</w:t>
      </w:r>
      <w:r>
        <w:rPr>
          <w:vertAlign w:val="superscript"/>
        </w:rPr>
        <w:t>th</w:t>
      </w:r>
      <w:r>
        <w:t xml:space="preserve"> in hand</w:t>
      </w:r>
      <w:r w:rsidR="005D0523">
        <w:t>-to-</w:t>
      </w:r>
      <w:r>
        <w:t xml:space="preserve">hand.  </w:t>
      </w:r>
      <w:r w:rsidR="005D0523">
        <w:t xml:space="preserve">It was mostly thanks to my improved </w:t>
      </w:r>
      <w:r w:rsidR="00DB1F58">
        <w:t>accuracy</w:t>
      </w:r>
      <w:r w:rsidR="005D0523">
        <w:t>.  Having trained with the same people for so long</w:t>
      </w:r>
      <w:r w:rsidR="000E0B17">
        <w:t>, I</w:t>
      </w:r>
      <w:r w:rsidR="005D0523">
        <w:t xml:space="preserve"> caught them off guard.</w:t>
      </w:r>
      <w:r w:rsidR="00621E0A">
        <w:t xml:space="preserve"> </w:t>
      </w:r>
      <w:r w:rsidR="005D0523">
        <w:t xml:space="preserve"> </w:t>
      </w:r>
      <w:r>
        <w:t>We were also tested in the polearm</w:t>
      </w:r>
      <w:r w:rsidR="005D0523">
        <w:t xml:space="preserve"> for the first time</w:t>
      </w:r>
      <w:r w:rsidR="00DB1F58">
        <w:t>,</w:t>
      </w:r>
      <w:r>
        <w:t xml:space="preserve"> and I fi</w:t>
      </w:r>
      <w:r w:rsidR="00CA10D2">
        <w:t>ni</w:t>
      </w:r>
      <w:r>
        <w:t>shed 11</w:t>
      </w:r>
      <w:r>
        <w:rPr>
          <w:vertAlign w:val="superscript"/>
        </w:rPr>
        <w:t>th</w:t>
      </w:r>
      <w:r>
        <w:t xml:space="preserve">.  </w:t>
      </w:r>
      <w:r w:rsidR="000E0B17">
        <w:t xml:space="preserve">After getting noticeable results </w:t>
      </w:r>
      <w:r>
        <w:t>I wished I would have earned another essence</w:t>
      </w:r>
      <w:r w:rsidR="00DB1F58">
        <w:t>,</w:t>
      </w:r>
      <w:r>
        <w:t xml:space="preserve"> but I didn’t</w:t>
      </w:r>
      <w:r w:rsidR="005D0523">
        <w:t>.  If we had tested on the spear</w:t>
      </w:r>
      <w:r w:rsidR="00DB1F58">
        <w:t>,</w:t>
      </w:r>
      <w:r w:rsidR="005D0523">
        <w:t xml:space="preserve"> I would have had a shot</w:t>
      </w:r>
      <w:r w:rsidR="00DB1F58">
        <w:t>,</w:t>
      </w:r>
      <w:r w:rsidR="005D0523">
        <w:t xml:space="preserve"> but there were just too many guys ahead of me in the hierarchy</w:t>
      </w:r>
      <w:r w:rsidR="00DB1F58">
        <w:t xml:space="preserve"> of the</w:t>
      </w:r>
      <w:r w:rsidR="000E0B17">
        <w:t xml:space="preserve"> other</w:t>
      </w:r>
      <w:r w:rsidR="00DB1F58">
        <w:t xml:space="preserve"> weapons</w:t>
      </w:r>
      <w:r>
        <w:t xml:space="preserve">.  Only the bottom </w:t>
      </w:r>
      <w:r w:rsidR="00DB1F58">
        <w:t>two</w:t>
      </w:r>
      <w:r>
        <w:t xml:space="preserve"> soldiers were cut </w:t>
      </w:r>
      <w:r w:rsidR="000E0B17">
        <w:t xml:space="preserve">after weapons testing </w:t>
      </w:r>
      <w:r>
        <w:t>this time</w:t>
      </w:r>
      <w:r w:rsidR="00DB1F58">
        <w:t>,</w:t>
      </w:r>
      <w:r>
        <w:t xml:space="preserve"> leaving 56 of us.</w:t>
      </w:r>
      <w:r w:rsidR="005D0523">
        <w:t xml:space="preserve">  </w:t>
      </w:r>
    </w:p>
    <w:p w14:paraId="11A37E5E" w14:textId="28E7FA05" w:rsidR="00FA358D" w:rsidRDefault="005D0523" w:rsidP="00B24505">
      <w:pPr>
        <w:pStyle w:val="NormalWeb"/>
      </w:pPr>
      <w:proofErr w:type="gramStart"/>
      <w:r>
        <w:t>So</w:t>
      </w:r>
      <w:proofErr w:type="gramEnd"/>
      <w:r>
        <w:t xml:space="preserve"> after 12 weeks of the 29-week training cycle, almost half of our number had been eliminated.  Helena hadn’t been cut</w:t>
      </w:r>
      <w:r w:rsidR="00DB1F58">
        <w:t xml:space="preserve"> but</w:t>
      </w:r>
      <w:r>
        <w:t xml:space="preserve"> was near the bottom </w:t>
      </w:r>
      <w:r w:rsidR="00DB1F58">
        <w:t>of</w:t>
      </w:r>
      <w:r>
        <w:t xml:space="preserve"> </w:t>
      </w:r>
      <w:r w:rsidR="00DB1F58">
        <w:t>the</w:t>
      </w:r>
      <w:r>
        <w:t xml:space="preserve"> results.  I talked to her about it</w:t>
      </w:r>
      <w:r w:rsidR="00DB1F58">
        <w:t>,</w:t>
      </w:r>
      <w:r>
        <w:t xml:space="preserve"> and she wasn’t concerned.  She let me know female legionnaires were rare and that if she made it this far</w:t>
      </w:r>
      <w:r w:rsidR="00DB1F58">
        <w:t>,</w:t>
      </w:r>
      <w:r>
        <w:t xml:space="preserve"> she was probably going to make it and get assigned to special duty guarding a minor female noble related to the ruling family. </w:t>
      </w:r>
    </w:p>
    <w:p w14:paraId="51FE0FF8" w14:textId="4986FA75" w:rsidR="00160FEC" w:rsidRDefault="00B24505" w:rsidP="00B24505">
      <w:pPr>
        <w:pStyle w:val="NormalWeb"/>
      </w:pPr>
      <w:r>
        <w:t>We had another off day</w:t>
      </w:r>
      <w:r w:rsidR="00DB1F58">
        <w:t>,</w:t>
      </w:r>
      <w:r>
        <w:t xml:space="preserve"> and I ran into</w:t>
      </w:r>
      <w:r w:rsidR="005D0523">
        <w:t xml:space="preserve"> Damian</w:t>
      </w:r>
      <w:r>
        <w:t xml:space="preserve"> fishing.  </w:t>
      </w:r>
      <w:r w:rsidR="00160FEC">
        <w:t>I initiated a conversation, “Damian, do you know how we are eliminated based on our results?”</w:t>
      </w:r>
    </w:p>
    <w:p w14:paraId="5DC35695" w14:textId="7380BA92" w:rsidR="00160FEC" w:rsidRDefault="00160FEC" w:rsidP="00B24505">
      <w:pPr>
        <w:pStyle w:val="NormalWeb"/>
      </w:pPr>
      <w:r>
        <w:t xml:space="preserve">He considered what to say, “The commander decides based on the tablet testing.  Sometimes it is the lowest summed physical </w:t>
      </w:r>
      <w:proofErr w:type="spellStart"/>
      <w:r>
        <w:t>attriubtes</w:t>
      </w:r>
      <w:proofErr w:type="spellEnd"/>
      <w:r>
        <w:t xml:space="preserve"> but not always.  He talks with the trainers and removes men he feels will not be good legionaries.  If you are not working hard, then you are at risk,” he advised.  </w:t>
      </w:r>
    </w:p>
    <w:p w14:paraId="068902AB" w14:textId="6158DA6A" w:rsidR="00160FEC" w:rsidRDefault="00160FEC" w:rsidP="00B24505">
      <w:pPr>
        <w:pStyle w:val="NormalWeb"/>
      </w:pPr>
      <w:r>
        <w:t>“How am I performing?”  I asked hesitantly.</w:t>
      </w:r>
    </w:p>
    <w:p w14:paraId="29E163F0" w14:textId="46C3B345" w:rsidR="00160FEC" w:rsidRDefault="00160FEC" w:rsidP="00B24505">
      <w:pPr>
        <w:pStyle w:val="NormalWeb"/>
      </w:pPr>
      <w:r>
        <w:t>Damian thought for a moment, “You work hard, but of the men, you are 25</w:t>
      </w:r>
      <w:r>
        <w:rPr>
          <w:vertAlign w:val="superscript"/>
        </w:rPr>
        <w:t>th</w:t>
      </w:r>
      <w:r>
        <w:t xml:space="preserve"> or 26</w:t>
      </w:r>
      <w:r>
        <w:rPr>
          <w:vertAlign w:val="superscript"/>
        </w:rPr>
        <w:t>th</w:t>
      </w:r>
      <w:r>
        <w:t xml:space="preserve"> in the summed physical stat pool rankings.  At least three weeks ago, I think that was where you ranked.”</w:t>
      </w:r>
    </w:p>
    <w:p w14:paraId="009D1801" w14:textId="029E0EC3" w:rsidR="00160FEC" w:rsidRDefault="00160FEC" w:rsidP="00B24505">
      <w:pPr>
        <w:pStyle w:val="NormalWeb"/>
      </w:pPr>
      <w:r>
        <w:t xml:space="preserve">My heart thudded.  If only thirty men graduated, I was close to the </w:t>
      </w:r>
      <w:r w:rsidR="00B15AEC">
        <w:t xml:space="preserve">bottom of the hierarchy </w:t>
      </w:r>
      <w:r>
        <w:t>in my physical performance.  Damian added, “The commander leans heavily on the weapons testing, Eryk.  If you are in the top twenty for sword and shield, you will be safe from the tablet cuts the following tablet testing.  The men sent to the capital to join the Royal Legion patrol the city and fight primarily with the sword and shield, so I think that is why he stresses it.”  That alleviated some of my concerns as I had decent skill with a sword now and just finished 19</w:t>
      </w:r>
      <w:r w:rsidRPr="00160FEC">
        <w:rPr>
          <w:vertAlign w:val="superscript"/>
        </w:rPr>
        <w:t>th</w:t>
      </w:r>
      <w:r>
        <w:t xml:space="preserve"> in the sword and shield ranking.</w:t>
      </w:r>
    </w:p>
    <w:p w14:paraId="28019FB6" w14:textId="7EAC7ABA" w:rsidR="00160FEC" w:rsidRDefault="00160FEC" w:rsidP="00B24505">
      <w:pPr>
        <w:pStyle w:val="NormalWeb"/>
      </w:pPr>
      <w:r>
        <w:t xml:space="preserve">Damian added, “The instructor and commander were </w:t>
      </w:r>
      <w:proofErr w:type="gramStart"/>
      <w:r>
        <w:t>actually discussing</w:t>
      </w:r>
      <w:proofErr w:type="gramEnd"/>
      <w:r>
        <w:t xml:space="preserve"> you the other day, Eryk.  You made a sizable jump in your skill since the last testing.”  I nodded as I realized a lot of </w:t>
      </w:r>
      <w:proofErr w:type="gramStart"/>
      <w:r>
        <w:t>the</w:t>
      </w:r>
      <w:proofErr w:type="gramEnd"/>
      <w:r>
        <w:t xml:space="preserve"> had to do with the essence I consumed.  It had given me better control of my blade.  I could see why they were so valuable.  </w:t>
      </w:r>
    </w:p>
    <w:p w14:paraId="5B25700D" w14:textId="1754B55A" w:rsidR="00160FEC" w:rsidRDefault="00160FEC" w:rsidP="00B24505">
      <w:pPr>
        <w:pStyle w:val="NormalWeb"/>
      </w:pPr>
      <w:r>
        <w:t xml:space="preserve">Damian returned to his fishing, thinking I was done asking questions.  He caught two decent-sized fish while I relaxed in the cool air </w:t>
      </w:r>
      <w:r w:rsidR="007E0EC9">
        <w:t xml:space="preserve">under </w:t>
      </w:r>
      <w:r>
        <w:t>the shade of a tree.</w:t>
      </w:r>
    </w:p>
    <w:p w14:paraId="3FC979DC" w14:textId="58A5108F" w:rsidR="005D0523" w:rsidRDefault="005D0523" w:rsidP="00B24505">
      <w:pPr>
        <w:pStyle w:val="NormalWeb"/>
      </w:pPr>
      <w:r>
        <w:t xml:space="preserve">I came up with some more questions.  I </w:t>
      </w:r>
      <w:r w:rsidR="00DB1F58">
        <w:t>rarely had this opportunity,</w:t>
      </w:r>
      <w:r>
        <w:t xml:space="preserve"> and my fellow soldiers were mostly ignorant.  They were also </w:t>
      </w:r>
      <w:proofErr w:type="gramStart"/>
      <w:r>
        <w:t>assholes</w:t>
      </w:r>
      <w:proofErr w:type="gramEnd"/>
      <w:r>
        <w:t xml:space="preserve"> for the most part.  It wasn’t like a normal army where camaraderie was the goal.  Th</w:t>
      </w:r>
      <w:r w:rsidR="007E0EC9">
        <w:t xml:space="preserve">is legion training seemed to be </w:t>
      </w:r>
      <w:r>
        <w:t>about improving and outdoing your fellow soldiers</w:t>
      </w:r>
      <w:r w:rsidR="007E0EC9">
        <w:t xml:space="preserve">.  </w:t>
      </w:r>
      <w:r w:rsidR="00B24505">
        <w:t xml:space="preserve">I asked </w:t>
      </w:r>
      <w:r>
        <w:t>Damian</w:t>
      </w:r>
      <w:r w:rsidR="007E0EC9">
        <w:t>, “W</w:t>
      </w:r>
      <w:r w:rsidR="00B24505">
        <w:t>hat a</w:t>
      </w:r>
      <w:r w:rsidR="007E0EC9">
        <w:t>re</w:t>
      </w:r>
      <w:r w:rsidR="00B24505">
        <w:t xml:space="preserve"> typical gain</w:t>
      </w:r>
      <w:r w:rsidR="007E0EC9">
        <w:t>s</w:t>
      </w:r>
      <w:r w:rsidR="00B24505">
        <w:t xml:space="preserve"> between readings for people</w:t>
      </w:r>
      <w:r w:rsidR="007E0EC9">
        <w:t>?”</w:t>
      </w:r>
      <w:r w:rsidR="00B24505">
        <w:t xml:space="preserve">  </w:t>
      </w:r>
    </w:p>
    <w:p w14:paraId="4575EFAF" w14:textId="24FD0C18" w:rsidR="005D0523" w:rsidRDefault="005D0523" w:rsidP="00B24505">
      <w:pPr>
        <w:pStyle w:val="NormalWeb"/>
      </w:pPr>
      <w:r>
        <w:t>He looked contemplative and</w:t>
      </w:r>
      <w:r w:rsidR="00B24505">
        <w:t xml:space="preserve"> said</w:t>
      </w:r>
      <w:r w:rsidR="007E0EC9">
        <w:t>, “B</w:t>
      </w:r>
      <w:r w:rsidR="00B24505">
        <w:t xml:space="preserve">etween 10 and 14 </w:t>
      </w:r>
      <w:r w:rsidR="007E0EC9">
        <w:t>is</w:t>
      </w:r>
      <w:r w:rsidR="00B24505">
        <w:t xml:space="preserve"> normal after the first </w:t>
      </w:r>
      <w:r w:rsidR="00DB1F58">
        <w:t>three</w:t>
      </w:r>
      <w:r w:rsidR="00B24505">
        <w:t xml:space="preserve"> weeks</w:t>
      </w:r>
      <w:r w:rsidR="00DB1F58">
        <w:t>,</w:t>
      </w:r>
      <w:r w:rsidR="00B24505">
        <w:t xml:space="preserve"> then 6 to 10 each of the following testing periods.</w:t>
      </w:r>
      <w:r w:rsidR="007E0EC9">
        <w:t>”</w:t>
      </w:r>
      <w:r w:rsidR="00B24505">
        <w:t xml:space="preserve">   I </w:t>
      </w:r>
      <w:r w:rsidR="007E0EC9">
        <w:t xml:space="preserve">considered I </w:t>
      </w:r>
      <w:r w:rsidR="00B24505">
        <w:t xml:space="preserve">was doing ok then.  I might have even moved up </w:t>
      </w:r>
      <w:r>
        <w:t>faster than most</w:t>
      </w:r>
      <w:r w:rsidR="007E0EC9">
        <w:t xml:space="preserve"> of the others</w:t>
      </w:r>
      <w:r>
        <w:t xml:space="preserve">.  </w:t>
      </w:r>
      <w:r w:rsidR="00B24505">
        <w:t xml:space="preserve">I thought I had improved </w:t>
      </w:r>
      <w:r>
        <w:t xml:space="preserve">by </w:t>
      </w:r>
      <w:r w:rsidR="00B24505">
        <w:t xml:space="preserve">13 or 14 points in this last period.  </w:t>
      </w:r>
    </w:p>
    <w:p w14:paraId="6B0B2D57" w14:textId="448B5157" w:rsidR="00B24505" w:rsidRDefault="005D0523" w:rsidP="00B24505">
      <w:pPr>
        <w:pStyle w:val="NormalWeb"/>
      </w:pPr>
      <w:r>
        <w:t>Damian</w:t>
      </w:r>
      <w:r w:rsidR="007E0EC9">
        <w:t xml:space="preserve"> caught a third fish and started packing up.  He said, “I heard they plan to send you</w:t>
      </w:r>
      <w:r w:rsidR="001B1710">
        <w:t>r</w:t>
      </w:r>
      <w:r w:rsidR="007E0EC9">
        <w:t xml:space="preserve"> cohort on a little adventure.  </w:t>
      </w:r>
      <w:r w:rsidR="00B24505">
        <w:t>There ha</w:t>
      </w:r>
      <w:r w:rsidR="007E0EC9">
        <w:t xml:space="preserve">ve </w:t>
      </w:r>
      <w:r w:rsidR="00B24505">
        <w:t>been some red goblin attacks</w:t>
      </w:r>
      <w:r w:rsidR="001B1710">
        <w:t xml:space="preserve"> at a village a hundred miles from here</w:t>
      </w:r>
      <w:r w:rsidR="00DB1F58">
        <w:t>,</w:t>
      </w:r>
      <w:r w:rsidR="00B24505">
        <w:t xml:space="preserve"> and </w:t>
      </w:r>
      <w:r>
        <w:t>the</w:t>
      </w:r>
      <w:r w:rsidR="00DB1F58">
        <w:t xml:space="preserve"> commander </w:t>
      </w:r>
      <w:r w:rsidR="00B24505">
        <w:t xml:space="preserve">decided </w:t>
      </w:r>
      <w:r w:rsidR="007E0EC9">
        <w:t>you all</w:t>
      </w:r>
      <w:r w:rsidR="00B24505">
        <w:t xml:space="preserve"> could use the change of scenery.</w:t>
      </w:r>
      <w:r w:rsidR="007E0EC9">
        <w:t xml:space="preserve">  You are going out on a little training patrol.”  With that, he smiled, turned</w:t>
      </w:r>
      <w:r w:rsidR="001B1710">
        <w:t>,</w:t>
      </w:r>
      <w:r w:rsidR="007E0EC9">
        <w:t xml:space="preserve"> and went to cook his fish.</w:t>
      </w:r>
    </w:p>
    <w:sectPr w:rsidR="00B24505" w:rsidSect="00160F1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tzQ2MjA3MzE3srRQ0lEKTi0uzszPAykwNKgFAGGtWO8tAAAA"/>
  </w:docVars>
  <w:rsids>
    <w:rsidRoot w:val="00B24505"/>
    <w:rsid w:val="00004A6D"/>
    <w:rsid w:val="00013076"/>
    <w:rsid w:val="0008748F"/>
    <w:rsid w:val="000E0B17"/>
    <w:rsid w:val="001116F4"/>
    <w:rsid w:val="0013267C"/>
    <w:rsid w:val="00160F12"/>
    <w:rsid w:val="00160FDC"/>
    <w:rsid w:val="00160FEC"/>
    <w:rsid w:val="001B1710"/>
    <w:rsid w:val="001C27A2"/>
    <w:rsid w:val="00262315"/>
    <w:rsid w:val="00295C87"/>
    <w:rsid w:val="002C04B7"/>
    <w:rsid w:val="003135FE"/>
    <w:rsid w:val="003F2CF3"/>
    <w:rsid w:val="004235A5"/>
    <w:rsid w:val="004816B0"/>
    <w:rsid w:val="005D0523"/>
    <w:rsid w:val="005F5A26"/>
    <w:rsid w:val="00621E0A"/>
    <w:rsid w:val="00640742"/>
    <w:rsid w:val="006B1E0D"/>
    <w:rsid w:val="0075482E"/>
    <w:rsid w:val="007B1A02"/>
    <w:rsid w:val="007E0EC9"/>
    <w:rsid w:val="008876C9"/>
    <w:rsid w:val="009834C3"/>
    <w:rsid w:val="00AE4BD5"/>
    <w:rsid w:val="00B13E0A"/>
    <w:rsid w:val="00B15AEC"/>
    <w:rsid w:val="00B24505"/>
    <w:rsid w:val="00B371BE"/>
    <w:rsid w:val="00B66CF7"/>
    <w:rsid w:val="00C86344"/>
    <w:rsid w:val="00CA10D2"/>
    <w:rsid w:val="00D11911"/>
    <w:rsid w:val="00DB1F58"/>
    <w:rsid w:val="00DC05A7"/>
    <w:rsid w:val="00F75AAC"/>
    <w:rsid w:val="00FA3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15AA9"/>
  <w15:chartTrackingRefBased/>
  <w15:docId w15:val="{D7342794-5A74-4661-B28E-24879625F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2450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2450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32157">
      <w:bodyDiv w:val="1"/>
      <w:marLeft w:val="0"/>
      <w:marRight w:val="0"/>
      <w:marTop w:val="0"/>
      <w:marBottom w:val="0"/>
      <w:divBdr>
        <w:top w:val="none" w:sz="0" w:space="0" w:color="auto"/>
        <w:left w:val="none" w:sz="0" w:space="0" w:color="auto"/>
        <w:bottom w:val="none" w:sz="0" w:space="0" w:color="auto"/>
        <w:right w:val="none" w:sz="0" w:space="0" w:color="auto"/>
      </w:divBdr>
    </w:div>
    <w:div w:id="192351048">
      <w:bodyDiv w:val="1"/>
      <w:marLeft w:val="0"/>
      <w:marRight w:val="0"/>
      <w:marTop w:val="0"/>
      <w:marBottom w:val="0"/>
      <w:divBdr>
        <w:top w:val="none" w:sz="0" w:space="0" w:color="auto"/>
        <w:left w:val="none" w:sz="0" w:space="0" w:color="auto"/>
        <w:bottom w:val="none" w:sz="0" w:space="0" w:color="auto"/>
        <w:right w:val="none" w:sz="0" w:space="0" w:color="auto"/>
      </w:divBdr>
    </w:div>
    <w:div w:id="350110669">
      <w:bodyDiv w:val="1"/>
      <w:marLeft w:val="0"/>
      <w:marRight w:val="0"/>
      <w:marTop w:val="0"/>
      <w:marBottom w:val="0"/>
      <w:divBdr>
        <w:top w:val="none" w:sz="0" w:space="0" w:color="auto"/>
        <w:left w:val="none" w:sz="0" w:space="0" w:color="auto"/>
        <w:bottom w:val="none" w:sz="0" w:space="0" w:color="auto"/>
        <w:right w:val="none" w:sz="0" w:space="0" w:color="auto"/>
      </w:divBdr>
    </w:div>
    <w:div w:id="648170071">
      <w:bodyDiv w:val="1"/>
      <w:marLeft w:val="0"/>
      <w:marRight w:val="0"/>
      <w:marTop w:val="0"/>
      <w:marBottom w:val="0"/>
      <w:divBdr>
        <w:top w:val="none" w:sz="0" w:space="0" w:color="auto"/>
        <w:left w:val="none" w:sz="0" w:space="0" w:color="auto"/>
        <w:bottom w:val="none" w:sz="0" w:space="0" w:color="auto"/>
        <w:right w:val="none" w:sz="0" w:space="0" w:color="auto"/>
      </w:divBdr>
    </w:div>
    <w:div w:id="690835911">
      <w:bodyDiv w:val="1"/>
      <w:marLeft w:val="0"/>
      <w:marRight w:val="0"/>
      <w:marTop w:val="0"/>
      <w:marBottom w:val="0"/>
      <w:divBdr>
        <w:top w:val="none" w:sz="0" w:space="0" w:color="auto"/>
        <w:left w:val="none" w:sz="0" w:space="0" w:color="auto"/>
        <w:bottom w:val="none" w:sz="0" w:space="0" w:color="auto"/>
        <w:right w:val="none" w:sz="0" w:space="0" w:color="auto"/>
      </w:divBdr>
    </w:div>
    <w:div w:id="954677559">
      <w:bodyDiv w:val="1"/>
      <w:marLeft w:val="0"/>
      <w:marRight w:val="0"/>
      <w:marTop w:val="0"/>
      <w:marBottom w:val="0"/>
      <w:divBdr>
        <w:top w:val="none" w:sz="0" w:space="0" w:color="auto"/>
        <w:left w:val="none" w:sz="0" w:space="0" w:color="auto"/>
        <w:bottom w:val="none" w:sz="0" w:space="0" w:color="auto"/>
        <w:right w:val="none" w:sz="0" w:space="0" w:color="auto"/>
      </w:divBdr>
    </w:div>
    <w:div w:id="1339574169">
      <w:bodyDiv w:val="1"/>
      <w:marLeft w:val="0"/>
      <w:marRight w:val="0"/>
      <w:marTop w:val="0"/>
      <w:marBottom w:val="0"/>
      <w:divBdr>
        <w:top w:val="none" w:sz="0" w:space="0" w:color="auto"/>
        <w:left w:val="none" w:sz="0" w:space="0" w:color="auto"/>
        <w:bottom w:val="none" w:sz="0" w:space="0" w:color="auto"/>
        <w:right w:val="none" w:sz="0" w:space="0" w:color="auto"/>
      </w:divBdr>
    </w:div>
    <w:div w:id="1592620982">
      <w:bodyDiv w:val="1"/>
      <w:marLeft w:val="0"/>
      <w:marRight w:val="0"/>
      <w:marTop w:val="0"/>
      <w:marBottom w:val="0"/>
      <w:divBdr>
        <w:top w:val="none" w:sz="0" w:space="0" w:color="auto"/>
        <w:left w:val="none" w:sz="0" w:space="0" w:color="auto"/>
        <w:bottom w:val="none" w:sz="0" w:space="0" w:color="auto"/>
        <w:right w:val="none" w:sz="0" w:space="0" w:color="auto"/>
      </w:divBdr>
    </w:div>
    <w:div w:id="1668821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2</TotalTime>
  <Pages>5</Pages>
  <Words>2951</Words>
  <Characters>12753</Characters>
  <Application>Microsoft Office Word</Application>
  <DocSecurity>0</DocSecurity>
  <Lines>193</Lines>
  <Paragraphs>54</Paragraphs>
  <ScaleCrop>false</ScaleCrop>
  <Company/>
  <LinksUpToDate>false</LinksUpToDate>
  <CharactersWithSpaces>1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29</cp:revision>
  <dcterms:created xsi:type="dcterms:W3CDTF">2022-11-26T16:54:00Z</dcterms:created>
  <dcterms:modified xsi:type="dcterms:W3CDTF">2023-07-24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f7cfd46b92d83ea07655618d3b3a6864f993a5ce0318908f14d73a02d88c22</vt:lpwstr>
  </property>
</Properties>
</file>